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0359" w:rsidRPr="002B4653" w:rsidRDefault="23EE7019" w:rsidP="00D90359">
      <w:pPr>
        <w:spacing w:after="0" w:line="240" w:lineRule="auto"/>
      </w:pPr>
      <w:r>
        <w:t xml:space="preserve">Table S-1. </w:t>
      </w:r>
      <w:r w:rsidRPr="23EE7019">
        <w:rPr>
          <w:i/>
          <w:iCs/>
        </w:rPr>
        <w:t>Results of multivariate logistic regressions for cross-influence of each isolation type and smoking status.</w:t>
      </w:r>
    </w:p>
    <w:tbl>
      <w:tblPr>
        <w:tblW w:w="4985" w:type="pct"/>
        <w:tblLook w:val="07E0"/>
      </w:tblPr>
      <w:tblGrid>
        <w:gridCol w:w="2225"/>
        <w:gridCol w:w="1263"/>
        <w:gridCol w:w="585"/>
        <w:gridCol w:w="1066"/>
        <w:gridCol w:w="585"/>
        <w:gridCol w:w="1264"/>
        <w:gridCol w:w="585"/>
        <w:gridCol w:w="1327"/>
        <w:gridCol w:w="617"/>
        <w:gridCol w:w="1264"/>
        <w:gridCol w:w="617"/>
        <w:gridCol w:w="1121"/>
        <w:gridCol w:w="617"/>
      </w:tblGrid>
      <w:tr w:rsidR="00D90359" w:rsidRPr="002B4653" w:rsidTr="23EE7019">
        <w:trPr>
          <w:tblHeader/>
        </w:trPr>
        <w:tc>
          <w:tcPr>
            <w:tcW w:w="0" w:type="auto"/>
            <w:tcBorders>
              <w:top w:val="thinThickSmallGap" w:sz="18" w:space="0" w:color="auto"/>
            </w:tcBorders>
            <w:vAlign w:val="center"/>
          </w:tcPr>
          <w:p w:rsidR="00D90359" w:rsidRPr="002B4653" w:rsidRDefault="23EE7019" w:rsidP="001E589B">
            <w:pPr>
              <w:spacing w:after="0" w:line="240" w:lineRule="auto"/>
              <w:jc w:val="center"/>
            </w:pPr>
            <w:r>
              <w:t>Variables</w:t>
            </w:r>
          </w:p>
        </w:tc>
        <w:tc>
          <w:tcPr>
            <w:tcW w:w="0" w:type="auto"/>
            <w:gridSpan w:val="4"/>
            <w:tcBorders>
              <w:top w:val="thinThickSmallGap" w:sz="18" w:space="0" w:color="auto"/>
            </w:tcBorders>
            <w:vAlign w:val="center"/>
          </w:tcPr>
          <w:p w:rsidR="00D90359" w:rsidRPr="002B4653" w:rsidRDefault="23EE7019" w:rsidP="001E589B">
            <w:pPr>
              <w:spacing w:after="0" w:line="240" w:lineRule="auto"/>
              <w:jc w:val="center"/>
            </w:pPr>
            <w:r>
              <w:t>Model 1</w:t>
            </w:r>
          </w:p>
        </w:tc>
        <w:tc>
          <w:tcPr>
            <w:tcW w:w="0" w:type="auto"/>
            <w:gridSpan w:val="3"/>
            <w:tcBorders>
              <w:top w:val="thinThickSmallGap" w:sz="18" w:space="0" w:color="auto"/>
            </w:tcBorders>
            <w:vAlign w:val="center"/>
          </w:tcPr>
          <w:p w:rsidR="00D90359" w:rsidRPr="002B4653" w:rsidRDefault="23EE7019" w:rsidP="001E589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Model 2</w:t>
            </w:r>
          </w:p>
        </w:tc>
        <w:tc>
          <w:tcPr>
            <w:tcW w:w="0" w:type="auto"/>
            <w:tcBorders>
              <w:top w:val="thinThickSmallGap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  <w:tc>
          <w:tcPr>
            <w:tcW w:w="0" w:type="auto"/>
            <w:gridSpan w:val="4"/>
            <w:tcBorders>
              <w:top w:val="thinThickSmallGap" w:sz="18" w:space="0" w:color="auto"/>
            </w:tcBorders>
            <w:vAlign w:val="center"/>
          </w:tcPr>
          <w:p w:rsidR="00D90359" w:rsidRPr="002B4653" w:rsidRDefault="23EE7019" w:rsidP="001E589B">
            <w:pPr>
              <w:spacing w:after="0" w:line="240" w:lineRule="auto"/>
              <w:jc w:val="center"/>
            </w:pPr>
            <w:r>
              <w:t>Model 3</w:t>
            </w:r>
          </w:p>
        </w:tc>
      </w:tr>
      <w:tr w:rsidR="00D90359" w:rsidRPr="002B4653" w:rsidTr="23EE7019">
        <w:trPr>
          <w:tblHeader/>
        </w:trPr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23EE7019" w:rsidP="001E589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23EE7019" w:rsidP="001E589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Avoided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23EE7019" w:rsidP="001E589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23EE7019" w:rsidP="001E589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ithdrawn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23EE7019" w:rsidP="001E589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23EE7019" w:rsidP="001E589B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External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D90359" w:rsidRPr="002B4653" w:rsidRDefault="00D90359" w:rsidP="001E589B">
            <w:pPr>
              <w:spacing w:after="0" w:line="240" w:lineRule="auto"/>
              <w:jc w:val="center"/>
            </w:pPr>
          </w:p>
        </w:tc>
      </w:tr>
      <w:tr w:rsidR="00D90359" w:rsidRPr="002B4653" w:rsidTr="23EE7019">
        <w:tc>
          <w:tcPr>
            <w:tcW w:w="0" w:type="auto"/>
            <w:gridSpan w:val="3"/>
          </w:tcPr>
          <w:p w:rsidR="00D90359" w:rsidRPr="00B757CC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</w:rPr>
              <w:t>Level 1: Within Person</w:t>
            </w: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90359" w:rsidRPr="002B4653" w:rsidTr="23EE7019">
        <w:tc>
          <w:tcPr>
            <w:tcW w:w="0" w:type="auto"/>
            <w:gridSpan w:val="2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</w:rPr>
              <w:t>Baseline effects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 Use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53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00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26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68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744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97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243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4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+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</w:t>
            </w:r>
            <w:r w:rsidR="00486ABB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54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486ABB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7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4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0" w:type="auto"/>
          </w:tcPr>
          <w:p w:rsidR="00D90359" w:rsidRPr="00D03E83" w:rsidRDefault="00486ABB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</w:t>
            </w:r>
            <w:r w:rsidR="00D90359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14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3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50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Avoided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24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29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+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319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8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ithdrawn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08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13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70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99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External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.0</w:t>
            </w:r>
            <w:r w:rsidR="00486ABB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80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5</w:t>
            </w:r>
            <w:r w:rsidR="00486ABB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3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486ABB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</w:t>
            </w:r>
            <w:r w:rsidR="00D90359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440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486ABB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41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Grade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77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7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04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3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678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5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2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3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5</w:t>
            </w:r>
            <w:r w:rsidR="00764575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60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2</w:t>
            </w:r>
            <w:r w:rsidR="00764575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3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0" w:type="auto"/>
          </w:tcPr>
          <w:p w:rsidR="00D90359" w:rsidRPr="00D03E83" w:rsidRDefault="00764575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</w:t>
            </w:r>
            <w:r w:rsidR="00D90359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0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79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13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  <w:gridSpan w:val="4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</w:rPr>
              <w:t>High School Effects (ref=Middle School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HSxCigarette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7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12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48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7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3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08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068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52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HSxAvoided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0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45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453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93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HSxWithdrawn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2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27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5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12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High School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19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18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4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25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0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24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5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HSxGrade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30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0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30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244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494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  <w:gridSpan w:val="3"/>
          </w:tcPr>
          <w:p w:rsidR="00D90359" w:rsidRPr="00B757CC" w:rsidRDefault="23EE7019" w:rsidP="001E589B">
            <w:pPr>
              <w:spacing w:after="0" w:line="240" w:lineRule="auto"/>
              <w:rPr>
                <w:i/>
              </w:rPr>
            </w:pPr>
            <w:r w:rsidRPr="23EE7019">
              <w:rPr>
                <w:i/>
                <w:iCs/>
              </w:rPr>
              <w:t>Level 2: Between Person Effects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eastAsia="Cambria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C6D01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cigarette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C6D01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avoided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C6D01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cigarette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C6D01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withdrawn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C6D01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highlight w:val="yellow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  <w:highlight w:val="yellow"/>
                      </w:rPr>
                      <m:t>cigarette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C6D01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highlight w:val="yellow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  <w:highlight w:val="yellow"/>
                      </w:rPr>
                      <m:t>extern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tercept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2.153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57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2.53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94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80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04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  <w:jc w:val="right"/>
            </w:pPr>
            <w:r w:rsidRPr="002B4653">
              <w:t>2.318</w:t>
            </w:r>
          </w:p>
          <w:p w:rsidR="00D90359" w:rsidRPr="002B4653" w:rsidRDefault="23EE7019" w:rsidP="001E589B">
            <w:pPr>
              <w:spacing w:after="0" w:line="240" w:lineRule="auto"/>
              <w:jc w:val="right"/>
            </w:pPr>
            <w:r>
              <w:t>(0.11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spacing w:after="0" w:line="240" w:lineRule="auto"/>
            </w:pPr>
            <w:r>
              <w:t>***</w:t>
            </w:r>
          </w:p>
        </w:tc>
        <w:tc>
          <w:tcPr>
            <w:tcW w:w="0" w:type="auto"/>
          </w:tcPr>
          <w:p w:rsidR="00D90359" w:rsidRPr="00D03E83" w:rsidRDefault="00764575" w:rsidP="001E589B">
            <w:pPr>
              <w:spacing w:after="0" w:line="240" w:lineRule="auto"/>
              <w:jc w:val="right"/>
              <w:rPr>
                <w:highlight w:val="yellow"/>
              </w:rPr>
            </w:pPr>
            <w:r w:rsidRPr="00D03E83">
              <w:rPr>
                <w:highlight w:val="yellow"/>
              </w:rPr>
              <w:t>2.211</w:t>
            </w:r>
          </w:p>
          <w:p w:rsidR="00D90359" w:rsidRPr="00D03E83" w:rsidRDefault="23EE7019" w:rsidP="001E589B">
            <w:pPr>
              <w:spacing w:after="0" w:line="240" w:lineRule="auto"/>
              <w:jc w:val="right"/>
              <w:rPr>
                <w:highlight w:val="yellow"/>
              </w:rPr>
            </w:pPr>
            <w:r w:rsidRPr="00D03E83">
              <w:rPr>
                <w:highlight w:val="yellow"/>
              </w:rPr>
              <w:t>(0.1</w:t>
            </w:r>
            <w:r w:rsidR="00764575" w:rsidRPr="00D03E83">
              <w:rPr>
                <w:highlight w:val="yellow"/>
              </w:rPr>
              <w:t>40</w:t>
            </w:r>
            <w:r w:rsidRPr="00D03E83">
              <w:rPr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spacing w:after="0" w:line="240" w:lineRule="auto"/>
              <w:rPr>
                <w:highlight w:val="yellow"/>
              </w:rPr>
            </w:pPr>
            <w:r w:rsidRPr="00D03E83">
              <w:rPr>
                <w:highlight w:val="yellow"/>
              </w:rPr>
              <w:t>***</w:t>
            </w:r>
          </w:p>
        </w:tc>
        <w:tc>
          <w:tcPr>
            <w:tcW w:w="0" w:type="auto"/>
          </w:tcPr>
          <w:p w:rsidR="00D90359" w:rsidRPr="00D03E83" w:rsidRDefault="00764575" w:rsidP="001E589B">
            <w:pPr>
              <w:spacing w:after="0" w:line="240" w:lineRule="auto"/>
              <w:jc w:val="right"/>
              <w:rPr>
                <w:highlight w:val="yellow"/>
              </w:rPr>
            </w:pPr>
            <w:r w:rsidRPr="00D03E83">
              <w:rPr>
                <w:highlight w:val="yellow"/>
              </w:rPr>
              <w:t>-0.149</w:t>
            </w:r>
          </w:p>
          <w:p w:rsidR="00D90359" w:rsidRPr="00D03E83" w:rsidRDefault="23EE7019" w:rsidP="001E589B">
            <w:pPr>
              <w:spacing w:after="0" w:line="240" w:lineRule="auto"/>
              <w:jc w:val="right"/>
              <w:rPr>
                <w:highlight w:val="yellow"/>
              </w:rPr>
            </w:pPr>
            <w:r w:rsidRPr="00D03E83">
              <w:rPr>
                <w:highlight w:val="yellow"/>
              </w:rPr>
              <w:t>(0.0</w:t>
            </w:r>
            <w:r w:rsidR="00764575" w:rsidRPr="00D03E83">
              <w:rPr>
                <w:highlight w:val="yellow"/>
              </w:rPr>
              <w:t>90</w:t>
            </w:r>
            <w:r w:rsidRPr="00D03E83">
              <w:rPr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spacing w:after="0" w:line="240" w:lineRule="auto"/>
              <w:rPr>
                <w:highlight w:val="yellow"/>
              </w:rPr>
            </w:pPr>
            <w:r w:rsidRPr="00D03E83">
              <w:rPr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2.40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9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97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83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753FFC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3.167</w:t>
            </w:r>
          </w:p>
          <w:p w:rsidR="00D90359" w:rsidRPr="00D03E83" w:rsidRDefault="23EE7019" w:rsidP="00D03E83">
            <w:pPr>
              <w:spacing w:after="0" w:line="240" w:lineRule="auto"/>
              <w:jc w:val="right"/>
              <w:rPr>
                <w:highlight w:val="yellow"/>
              </w:rPr>
            </w:pPr>
            <w:r w:rsidRPr="00D03E83">
              <w:rPr>
                <w:highlight w:val="yellow"/>
              </w:rPr>
              <w:t>(0.</w:t>
            </w:r>
            <w:r w:rsidR="00753FFC" w:rsidRPr="00D03E83">
              <w:rPr>
                <w:highlight w:val="yellow"/>
              </w:rPr>
              <w:t>112</w:t>
            </w:r>
            <w:r w:rsidRPr="00D03E83">
              <w:rPr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spacing w:after="0" w:line="240" w:lineRule="auto"/>
              <w:rPr>
                <w:highlight w:val="yellow"/>
              </w:rPr>
            </w:pPr>
            <w:r w:rsidRPr="00D03E83">
              <w:rPr>
                <w:highlight w:val="yellow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Avoided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15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0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2B465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lastRenderedPageBreak/>
              <w:t>Initial Obs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ithdrawn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028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4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External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</w:t>
            </w:r>
            <w:r w:rsidR="00753FFC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8</w:t>
            </w:r>
            <w:r w:rsidR="00753FFC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753FFC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4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High School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33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234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26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203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74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226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43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205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Proportion Obs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 HS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62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363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+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54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309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1.453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333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25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338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Grade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34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26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3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32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6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414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3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4</w:t>
            </w:r>
            <w:r w:rsidR="009D41BE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3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5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9D41BE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6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0" w:type="auto"/>
          </w:tcPr>
          <w:p w:rsidR="00D90359" w:rsidRPr="00D03E83" w:rsidRDefault="009D41BE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</w:t>
            </w:r>
            <w:r w:rsidR="00D90359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0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69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4</w:t>
            </w:r>
            <w:r w:rsidR="009D41BE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2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+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Mean Grade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70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90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25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83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04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85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42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8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-1.</w:t>
            </w:r>
            <w:r w:rsidR="009D41BE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185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9D41BE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7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.1</w:t>
            </w:r>
            <w:r w:rsidR="009D41BE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0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4</w:t>
            </w:r>
            <w:r w:rsidR="009D41BE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2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HSxGrade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05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41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6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21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2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35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5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19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Proportion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HSxGrade = 1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59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4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6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40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97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40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8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42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Male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5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4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578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3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99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9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="009C76B0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10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5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009C76B0" w:rsidP="001E589B">
            <w:pPr>
              <w:spacing w:after="0" w:line="240" w:lineRule="auto"/>
              <w:rPr>
                <w:highlight w:val="yellow"/>
              </w:rPr>
            </w:pPr>
            <w:r w:rsidRPr="00D03E83">
              <w:rPr>
                <w:highlight w:val="yellow"/>
              </w:rPr>
              <w:t>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="009C76B0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12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3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6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319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36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9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163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56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577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51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="009C76B0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348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78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80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46)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ohort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22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4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8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8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250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0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9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-0.1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3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56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009C76B0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+</w:t>
            </w:r>
          </w:p>
        </w:tc>
        <w:tc>
          <w:tcPr>
            <w:tcW w:w="0" w:type="auto"/>
          </w:tcPr>
          <w:p w:rsidR="00D90359" w:rsidRPr="00D03E83" w:rsidRDefault="009C76B0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</w:t>
            </w:r>
            <w:r w:rsidR="00D90359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1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46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3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Treatment Group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0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4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00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8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028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2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spacing w:after="0" w:line="240" w:lineRule="auto"/>
            </w:pP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0.134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39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-0.0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14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5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9C76B0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</w:t>
            </w:r>
            <w:r w:rsidR="00D90359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08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3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  <w:gridSpan w:val="4"/>
          </w:tcPr>
          <w:p w:rsidR="00D90359" w:rsidRPr="00B757CC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</w:rPr>
              <w:t>Variance of Between-Person Effects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Variance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3.056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104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502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5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2.585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77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1.911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65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9C76B0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3.796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216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</w:t>
            </w:r>
            <w:r w:rsidR="009C76B0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454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77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Covariance </w:t>
            </w:r>
          </w:p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with Cigarette)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338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52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2B4653">
              <w:rPr>
                <w:rFonts w:ascii="Times New Roman" w:hAnsi="Times New Roman" w:cs="Times New Roman"/>
                <w:sz w:val="22"/>
                <w:szCs w:val="22"/>
              </w:rPr>
              <w:t>0.409</w:t>
            </w:r>
          </w:p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0.049)</w:t>
            </w:r>
          </w:p>
        </w:tc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00D90359" w:rsidP="001E589B">
            <w:pPr>
              <w:spacing w:after="0" w:line="240" w:lineRule="auto"/>
              <w:rPr>
                <w:highlight w:val="yellow"/>
              </w:rPr>
            </w:pP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.22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1</w:t>
            </w:r>
          </w:p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60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0" w:type="auto"/>
          </w:tcPr>
          <w:p w:rsidR="00D90359" w:rsidRPr="00D03E8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18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Observations</w:t>
            </w:r>
          </w:p>
        </w:tc>
        <w:tc>
          <w:tcPr>
            <w:tcW w:w="0" w:type="auto"/>
            <w:gridSpan w:val="3"/>
          </w:tcPr>
          <w:p w:rsidR="00D90359" w:rsidRPr="002B4653" w:rsidRDefault="23EE7019" w:rsidP="001E589B">
            <w:pPr>
              <w:pStyle w:val="Compact"/>
              <w:spacing w:before="18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6341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18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3"/>
          </w:tcPr>
          <w:p w:rsidR="00D90359" w:rsidRPr="002B4653" w:rsidRDefault="23EE7019" w:rsidP="001E589B">
            <w:pPr>
              <w:pStyle w:val="Compact"/>
              <w:spacing w:before="18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63410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18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3"/>
          </w:tcPr>
          <w:p w:rsidR="00D90359" w:rsidRPr="00D03E83" w:rsidRDefault="23EE7019" w:rsidP="001E589B">
            <w:pPr>
              <w:pStyle w:val="Compact"/>
              <w:spacing w:before="18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33353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12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BIC</w:t>
            </w:r>
          </w:p>
        </w:tc>
        <w:tc>
          <w:tcPr>
            <w:tcW w:w="0" w:type="auto"/>
            <w:gridSpan w:val="3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961069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3"/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960957</w:t>
            </w:r>
          </w:p>
        </w:tc>
        <w:tc>
          <w:tcPr>
            <w:tcW w:w="0" w:type="auto"/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3"/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36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4827</w:t>
            </w:r>
          </w:p>
        </w:tc>
        <w:tc>
          <w:tcPr>
            <w:tcW w:w="0" w:type="auto"/>
          </w:tcPr>
          <w:p w:rsidR="00D90359" w:rsidRPr="00D03E8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</w:tr>
      <w:tr w:rsidR="00D90359" w:rsidRPr="00D03E83" w:rsidTr="23EE7019">
        <w:tc>
          <w:tcPr>
            <w:tcW w:w="0" w:type="auto"/>
            <w:tcBorders>
              <w:bottom w:val="double" w:sz="12" w:space="0" w:color="auto"/>
            </w:tcBorders>
          </w:tcPr>
          <w:p w:rsidR="00D90359" w:rsidRPr="002B4653" w:rsidRDefault="23EE701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LL</w:t>
            </w:r>
          </w:p>
        </w:tc>
        <w:tc>
          <w:tcPr>
            <w:tcW w:w="0" w:type="auto"/>
            <w:gridSpan w:val="3"/>
            <w:tcBorders>
              <w:bottom w:val="double" w:sz="12" w:space="0" w:color="auto"/>
            </w:tcBorders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480098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bottom w:val="double" w:sz="12" w:space="0" w:color="auto"/>
            </w:tcBorders>
          </w:tcPr>
          <w:p w:rsidR="00D90359" w:rsidRPr="002B465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-480053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D90359" w:rsidRPr="002B465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3"/>
            <w:tcBorders>
              <w:bottom w:val="double" w:sz="12" w:space="0" w:color="auto"/>
            </w:tcBorders>
          </w:tcPr>
          <w:p w:rsidR="00D90359" w:rsidRPr="00D03E83" w:rsidRDefault="23EE7019" w:rsidP="001E589B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-182</w:t>
            </w:r>
            <w:r w:rsidR="009C76B0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244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D90359" w:rsidRPr="00D03E83" w:rsidRDefault="00D90359" w:rsidP="001E589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</w:tr>
    </w:tbl>
    <w:p w:rsidR="00D90359" w:rsidRDefault="23EE7019" w:rsidP="00512A21">
      <w:pPr>
        <w:spacing w:after="0" w:line="240" w:lineRule="auto"/>
        <w:sectPr w:rsidR="00D90359" w:rsidSect="00DD30BE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Note: </w:t>
      </w:r>
      <w:r w:rsidRPr="23EE7019">
        <w:rPr>
          <w:sz w:val="22"/>
          <w:szCs w:val="22"/>
        </w:rPr>
        <w:t xml:space="preserve">+ </w:t>
      </w:r>
      <w:r>
        <w:t>p &lt; 0.1</w:t>
      </w:r>
      <w:r w:rsidRPr="23EE7019">
        <w:rPr>
          <w:sz w:val="22"/>
          <w:szCs w:val="22"/>
        </w:rPr>
        <w:t xml:space="preserve"> </w:t>
      </w:r>
      <w:r>
        <w:t>* p &lt; 0.05; ** p &lt; .01; *** p &lt; .001.</w:t>
      </w:r>
    </w:p>
    <w:tbl>
      <w:tblPr>
        <w:tblW w:w="5000" w:type="pct"/>
        <w:tblLayout w:type="fixed"/>
        <w:tblLook w:val="07E0"/>
      </w:tblPr>
      <w:tblGrid>
        <w:gridCol w:w="1638"/>
        <w:gridCol w:w="1080"/>
        <w:gridCol w:w="720"/>
        <w:gridCol w:w="1350"/>
        <w:gridCol w:w="810"/>
        <w:gridCol w:w="1440"/>
        <w:gridCol w:w="632"/>
        <w:gridCol w:w="1262"/>
        <w:gridCol w:w="644"/>
      </w:tblGrid>
      <w:tr w:rsidR="00D90359" w:rsidRPr="0057734D" w:rsidTr="00D03E83">
        <w:trPr>
          <w:trHeight w:val="270"/>
          <w:tblHeader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bottom"/>
          </w:tcPr>
          <w:p w:rsidR="00D90359" w:rsidRPr="0057734D" w:rsidRDefault="23EE7019" w:rsidP="00D6169A">
            <w:pPr>
              <w:spacing w:after="0"/>
              <w:jc w:val="center"/>
            </w:pPr>
            <w:r>
              <w:lastRenderedPageBreak/>
              <w:t xml:space="preserve">Table S-2. </w:t>
            </w:r>
            <w:r w:rsidRPr="23EE7019">
              <w:rPr>
                <w:i/>
                <w:iCs/>
              </w:rPr>
              <w:t>Full Results of multivariate logistic regression (Model 4).</w:t>
            </w:r>
          </w:p>
        </w:tc>
      </w:tr>
      <w:tr w:rsidR="00F6066B" w:rsidRPr="0057734D" w:rsidTr="00470C81">
        <w:trPr>
          <w:trHeight w:val="423"/>
          <w:tblHeader/>
        </w:trPr>
        <w:tc>
          <w:tcPr>
            <w:tcW w:w="855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23EE7019" w:rsidP="001E589B">
            <w:pPr>
              <w:spacing w:before="120" w:after="120" w:line="240" w:lineRule="auto"/>
              <w:jc w:val="center"/>
            </w:pPr>
            <w:r>
              <w:t>Variables</w:t>
            </w:r>
          </w:p>
        </w:tc>
        <w:tc>
          <w:tcPr>
            <w:tcW w:w="564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23EE7019" w:rsidP="001E589B">
            <w:pPr>
              <w:pStyle w:val="Compact"/>
              <w:spacing w:before="120" w:after="12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</w:p>
        </w:tc>
        <w:tc>
          <w:tcPr>
            <w:tcW w:w="376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00D90359" w:rsidP="001E589B">
            <w:pPr>
              <w:spacing w:before="120" w:after="120" w:line="240" w:lineRule="auto"/>
              <w:jc w:val="center"/>
            </w:pPr>
          </w:p>
        </w:tc>
        <w:tc>
          <w:tcPr>
            <w:tcW w:w="705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23EE7019" w:rsidP="001E589B">
            <w:pPr>
              <w:pStyle w:val="Compact"/>
              <w:spacing w:before="120" w:after="12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Avoided</w:t>
            </w:r>
          </w:p>
        </w:tc>
        <w:tc>
          <w:tcPr>
            <w:tcW w:w="423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00D90359" w:rsidP="001E589B">
            <w:pPr>
              <w:spacing w:before="120" w:after="120" w:line="240" w:lineRule="auto"/>
              <w:jc w:val="center"/>
            </w:pPr>
          </w:p>
        </w:tc>
        <w:tc>
          <w:tcPr>
            <w:tcW w:w="752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23EE7019" w:rsidP="001E589B">
            <w:pPr>
              <w:pStyle w:val="Compact"/>
              <w:spacing w:before="120" w:after="12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ithdrawn</w:t>
            </w:r>
          </w:p>
        </w:tc>
        <w:tc>
          <w:tcPr>
            <w:tcW w:w="330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00D90359" w:rsidP="001E589B">
            <w:pPr>
              <w:spacing w:before="120" w:after="120" w:line="240" w:lineRule="auto"/>
              <w:jc w:val="center"/>
            </w:pPr>
          </w:p>
        </w:tc>
        <w:tc>
          <w:tcPr>
            <w:tcW w:w="659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23EE7019" w:rsidP="001E589B">
            <w:pPr>
              <w:pStyle w:val="Compact"/>
              <w:spacing w:before="120" w:after="12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External</w:t>
            </w:r>
          </w:p>
        </w:tc>
        <w:tc>
          <w:tcPr>
            <w:tcW w:w="336" w:type="pct"/>
            <w:tcBorders>
              <w:top w:val="thinThickMediumGap" w:sz="18" w:space="0" w:color="auto"/>
              <w:bottom w:val="single" w:sz="18" w:space="0" w:color="auto"/>
            </w:tcBorders>
          </w:tcPr>
          <w:p w:rsidR="00D90359" w:rsidRPr="0057734D" w:rsidRDefault="00D90359" w:rsidP="001E589B">
            <w:pPr>
              <w:spacing w:before="120" w:after="120" w:line="240" w:lineRule="auto"/>
              <w:jc w:val="center"/>
            </w:pPr>
          </w:p>
        </w:tc>
      </w:tr>
      <w:tr w:rsidR="00F6066B" w:rsidRPr="0057734D" w:rsidTr="00D03E83">
        <w:tc>
          <w:tcPr>
            <w:tcW w:w="1795" w:type="pct"/>
            <w:gridSpan w:val="3"/>
            <w:tcBorders>
              <w:top w:val="single" w:sz="4" w:space="0" w:color="auto"/>
            </w:tcBorders>
          </w:tcPr>
          <w:p w:rsidR="00D90359" w:rsidRPr="00673A39" w:rsidRDefault="23EE7019" w:rsidP="001E589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</w:rPr>
              <w:t>Within Person</w:t>
            </w:r>
          </w:p>
        </w:tc>
        <w:tc>
          <w:tcPr>
            <w:tcW w:w="705" w:type="pct"/>
            <w:tcBorders>
              <w:top w:val="single" w:sz="18" w:space="0" w:color="auto"/>
            </w:tcBorders>
          </w:tcPr>
          <w:p w:rsidR="00D90359" w:rsidRPr="0057734D" w:rsidRDefault="00D90359" w:rsidP="001E589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23" w:type="pct"/>
            <w:tcBorders>
              <w:top w:val="single" w:sz="18" w:space="0" w:color="auto"/>
            </w:tcBorders>
          </w:tcPr>
          <w:p w:rsidR="00D90359" w:rsidRPr="0057734D" w:rsidRDefault="00D90359" w:rsidP="001E589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52" w:type="pct"/>
            <w:tcBorders>
              <w:top w:val="single" w:sz="18" w:space="0" w:color="auto"/>
            </w:tcBorders>
          </w:tcPr>
          <w:p w:rsidR="00D90359" w:rsidRPr="0057734D" w:rsidRDefault="00D90359" w:rsidP="001E589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30" w:type="pct"/>
            <w:tcBorders>
              <w:top w:val="single" w:sz="18" w:space="0" w:color="auto"/>
            </w:tcBorders>
          </w:tcPr>
          <w:p w:rsidR="00D90359" w:rsidRPr="0057734D" w:rsidRDefault="00D90359" w:rsidP="001E589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9" w:type="pct"/>
            <w:tcBorders>
              <w:top w:val="single" w:sz="18" w:space="0" w:color="auto"/>
            </w:tcBorders>
          </w:tcPr>
          <w:p w:rsidR="00D90359" w:rsidRPr="0057734D" w:rsidRDefault="00D90359" w:rsidP="001E589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36" w:type="pct"/>
            <w:tcBorders>
              <w:top w:val="single" w:sz="18" w:space="0" w:color="auto"/>
            </w:tcBorders>
          </w:tcPr>
          <w:p w:rsidR="00D90359" w:rsidRPr="0057734D" w:rsidRDefault="00D90359" w:rsidP="001E589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066B" w:rsidRPr="0057734D" w:rsidTr="00D03E83">
        <w:tc>
          <w:tcPr>
            <w:tcW w:w="855" w:type="pct"/>
          </w:tcPr>
          <w:p w:rsidR="00DB3860" w:rsidRPr="0057734D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564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282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72)</w:t>
            </w:r>
          </w:p>
        </w:tc>
        <w:tc>
          <w:tcPr>
            <w:tcW w:w="376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352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70)</w:t>
            </w:r>
          </w:p>
        </w:tc>
        <w:tc>
          <w:tcPr>
            <w:tcW w:w="423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383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68)</w:t>
            </w:r>
          </w:p>
        </w:tc>
        <w:tc>
          <w:tcPr>
            <w:tcW w:w="330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128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51)</w:t>
            </w:r>
          </w:p>
        </w:tc>
        <w:tc>
          <w:tcPr>
            <w:tcW w:w="336" w:type="pct"/>
            <w:shd w:val="clear" w:color="auto" w:fill="auto"/>
          </w:tcPr>
          <w:p w:rsidR="00DB3860" w:rsidRPr="00CC2608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CC2608">
              <w:rPr>
                <w:rFonts w:ascii="Times New Roman" w:hAnsi="Times New Roman" w:cs="Times New Roman"/>
                <w:sz w:val="22"/>
                <w:szCs w:val="22"/>
              </w:rPr>
              <w:t>*</w:t>
            </w:r>
          </w:p>
        </w:tc>
      </w:tr>
      <w:tr w:rsidR="00F6066B" w:rsidRPr="0057734D" w:rsidTr="00D03E83">
        <w:tc>
          <w:tcPr>
            <w:tcW w:w="855" w:type="pct"/>
          </w:tcPr>
          <w:p w:rsidR="00DB3860" w:rsidRPr="0057734D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Avoided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564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83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78)</w:t>
            </w:r>
          </w:p>
        </w:tc>
        <w:tc>
          <w:tcPr>
            <w:tcW w:w="376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05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607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75)</w:t>
            </w:r>
          </w:p>
        </w:tc>
        <w:tc>
          <w:tcPr>
            <w:tcW w:w="423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041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70)</w:t>
            </w:r>
          </w:p>
        </w:tc>
        <w:tc>
          <w:tcPr>
            <w:tcW w:w="330" w:type="pct"/>
            <w:shd w:val="clear" w:color="auto" w:fill="EEECE1" w:themeFill="background2"/>
          </w:tcPr>
          <w:p w:rsidR="00DB3860" w:rsidRPr="00D03E83" w:rsidRDefault="00DB3860" w:rsidP="00DB3860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659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68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56)</w:t>
            </w:r>
          </w:p>
        </w:tc>
        <w:tc>
          <w:tcPr>
            <w:tcW w:w="336" w:type="pct"/>
            <w:shd w:val="clear" w:color="auto" w:fill="EEECE1" w:themeFill="background2"/>
          </w:tcPr>
          <w:p w:rsidR="00DB3860" w:rsidRPr="00CC2608" w:rsidRDefault="00DB3860" w:rsidP="00DB3860">
            <w:pPr>
              <w:spacing w:after="0" w:line="240" w:lineRule="auto"/>
              <w:contextualSpacing/>
            </w:pPr>
          </w:p>
        </w:tc>
      </w:tr>
      <w:tr w:rsidR="00F6066B" w:rsidRPr="0057734D" w:rsidTr="00D03E83">
        <w:tc>
          <w:tcPr>
            <w:tcW w:w="855" w:type="pct"/>
          </w:tcPr>
          <w:p w:rsidR="00DB3860" w:rsidRPr="0057734D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ithdrawn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564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036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77)</w:t>
            </w:r>
          </w:p>
        </w:tc>
        <w:tc>
          <w:tcPr>
            <w:tcW w:w="376" w:type="pct"/>
            <w:shd w:val="clear" w:color="auto" w:fill="auto"/>
          </w:tcPr>
          <w:p w:rsidR="00DB3860" w:rsidRPr="00D03E83" w:rsidRDefault="00DB3860" w:rsidP="00DB3860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705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119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69)</w:t>
            </w:r>
          </w:p>
        </w:tc>
        <w:tc>
          <w:tcPr>
            <w:tcW w:w="423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+</w:t>
            </w:r>
          </w:p>
        </w:tc>
        <w:tc>
          <w:tcPr>
            <w:tcW w:w="752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355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76)</w:t>
            </w:r>
          </w:p>
        </w:tc>
        <w:tc>
          <w:tcPr>
            <w:tcW w:w="330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145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53)</w:t>
            </w:r>
          </w:p>
        </w:tc>
        <w:tc>
          <w:tcPr>
            <w:tcW w:w="336" w:type="pct"/>
            <w:shd w:val="clear" w:color="auto" w:fill="EEECE1" w:themeFill="background2"/>
          </w:tcPr>
          <w:p w:rsidR="00DB3860" w:rsidRPr="00CC2608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CC2608">
              <w:rPr>
                <w:rFonts w:ascii="Times New Roman" w:hAnsi="Times New Roman" w:cs="Times New Roman"/>
                <w:sz w:val="22"/>
                <w:szCs w:val="22"/>
              </w:rPr>
              <w:t>**</w:t>
            </w:r>
          </w:p>
        </w:tc>
      </w:tr>
      <w:tr w:rsidR="00F6066B" w:rsidRPr="0057734D" w:rsidTr="00D03E83">
        <w:tc>
          <w:tcPr>
            <w:tcW w:w="855" w:type="pct"/>
          </w:tcPr>
          <w:p w:rsidR="00DB3860" w:rsidRPr="0057734D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External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-1 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(ρ)</w:t>
            </w:r>
          </w:p>
        </w:tc>
        <w:tc>
          <w:tcPr>
            <w:tcW w:w="564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92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3)</w:t>
            </w:r>
          </w:p>
        </w:tc>
        <w:tc>
          <w:tcPr>
            <w:tcW w:w="376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+</w:t>
            </w:r>
          </w:p>
        </w:tc>
        <w:tc>
          <w:tcPr>
            <w:tcW w:w="705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67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52)</w:t>
            </w:r>
          </w:p>
        </w:tc>
        <w:tc>
          <w:tcPr>
            <w:tcW w:w="423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52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188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50)</w:t>
            </w:r>
          </w:p>
        </w:tc>
        <w:tc>
          <w:tcPr>
            <w:tcW w:w="330" w:type="pct"/>
            <w:shd w:val="clear" w:color="auto" w:fill="EEECE1" w:themeFill="background2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  <w:shd w:val="clear" w:color="auto" w:fill="auto"/>
          </w:tcPr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458</w:t>
            </w:r>
          </w:p>
          <w:p w:rsidR="00DB3860" w:rsidRPr="00D03E83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sz w:val="22"/>
                <w:szCs w:val="22"/>
                <w:highlight w:val="yellow"/>
              </w:rPr>
              <w:t>(0.041)</w:t>
            </w:r>
          </w:p>
        </w:tc>
        <w:tc>
          <w:tcPr>
            <w:tcW w:w="336" w:type="pct"/>
            <w:shd w:val="clear" w:color="auto" w:fill="auto"/>
          </w:tcPr>
          <w:p w:rsidR="00DB3860" w:rsidRPr="00CC2608" w:rsidRDefault="00DB3860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CC2608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CC2608" w:rsidRPr="0057734D" w:rsidTr="00D03E83">
        <w:tc>
          <w:tcPr>
            <w:tcW w:w="855" w:type="pct"/>
          </w:tcPr>
          <w:p w:rsidR="00CC2608" w:rsidRPr="0057734D" w:rsidRDefault="00CC2608" w:rsidP="00CC2608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Grade</w:t>
            </w:r>
          </w:p>
        </w:tc>
        <w:tc>
          <w:tcPr>
            <w:tcW w:w="564" w:type="pct"/>
            <w:shd w:val="clear" w:color="auto" w:fill="FFFFFF" w:themeFill="background1"/>
          </w:tcPr>
          <w:p w:rsidR="00CC2608" w:rsidRPr="00D03E83" w:rsidRDefault="00CC2608" w:rsidP="00CC2608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523</w:t>
            </w:r>
          </w:p>
          <w:p w:rsidR="00CC2608" w:rsidRPr="00D03E83" w:rsidRDefault="00CC2608" w:rsidP="00CC2608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21)</w:t>
            </w:r>
          </w:p>
        </w:tc>
        <w:tc>
          <w:tcPr>
            <w:tcW w:w="376" w:type="pct"/>
            <w:shd w:val="clear" w:color="auto" w:fill="FFFFFF" w:themeFill="background1"/>
          </w:tcPr>
          <w:p w:rsidR="00CC2608" w:rsidRPr="00D03E83" w:rsidRDefault="00CC2608" w:rsidP="00CC2608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</w:tcPr>
          <w:p w:rsidR="00CC2608" w:rsidRPr="00D03E83" w:rsidRDefault="00CC2608" w:rsidP="00CC2608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405</w:t>
            </w:r>
          </w:p>
          <w:p w:rsidR="00CC2608" w:rsidRPr="00D03E83" w:rsidRDefault="00CC2608" w:rsidP="00CC2608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21)</w:t>
            </w:r>
          </w:p>
        </w:tc>
        <w:tc>
          <w:tcPr>
            <w:tcW w:w="423" w:type="pct"/>
          </w:tcPr>
          <w:p w:rsidR="00CC2608" w:rsidRPr="00D03E83" w:rsidRDefault="00CC2608" w:rsidP="00CC2608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</w:tcPr>
          <w:p w:rsidR="00CC2608" w:rsidRPr="00D03E83" w:rsidRDefault="00CC2608" w:rsidP="00CC2608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551</w:t>
            </w:r>
          </w:p>
          <w:p w:rsidR="00CC2608" w:rsidRPr="00D03E83" w:rsidRDefault="00CC2608" w:rsidP="00CC2608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25)</w:t>
            </w:r>
          </w:p>
        </w:tc>
        <w:tc>
          <w:tcPr>
            <w:tcW w:w="330" w:type="pct"/>
          </w:tcPr>
          <w:p w:rsidR="00CC2608" w:rsidRPr="00D03E83" w:rsidRDefault="00CC2608" w:rsidP="00CC2608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CC2608" w:rsidRPr="00D03E83" w:rsidRDefault="00CC2608" w:rsidP="00CC2608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75</w:t>
            </w:r>
          </w:p>
          <w:p w:rsidR="00CC2608" w:rsidRPr="00D03E83" w:rsidRDefault="00CC2608" w:rsidP="00CC2608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14)</w:t>
            </w:r>
          </w:p>
        </w:tc>
        <w:tc>
          <w:tcPr>
            <w:tcW w:w="336" w:type="pct"/>
          </w:tcPr>
          <w:p w:rsidR="00CC2608" w:rsidRPr="0057734D" w:rsidRDefault="00CC2608" w:rsidP="00CC2608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F6066B" w:rsidRPr="0057734D" w:rsidTr="00D03E83">
        <w:trPr>
          <w:trHeight w:val="245"/>
        </w:trPr>
        <w:tc>
          <w:tcPr>
            <w:tcW w:w="1419" w:type="pct"/>
            <w:gridSpan w:val="2"/>
          </w:tcPr>
          <w:p w:rsidR="00DB3860" w:rsidRPr="00470C81" w:rsidRDefault="00DB3860" w:rsidP="00DB3860">
            <w:pPr>
              <w:pStyle w:val="NoSpacing"/>
              <w:contextualSpacing/>
              <w:rPr>
                <w:rFonts w:eastAsia="Times New Roman"/>
                <w:i/>
                <w:sz w:val="22"/>
                <w:szCs w:val="22"/>
              </w:rPr>
            </w:pPr>
            <w:r w:rsidRPr="00470C81">
              <w:rPr>
                <w:i/>
                <w:iCs/>
              </w:rPr>
              <w:t>Between Person</w:t>
            </w:r>
          </w:p>
        </w:tc>
        <w:tc>
          <w:tcPr>
            <w:tcW w:w="376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  <w:tc>
          <w:tcPr>
            <w:tcW w:w="705" w:type="pct"/>
          </w:tcPr>
          <w:p w:rsidR="00DB3860" w:rsidRPr="00470C81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423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  <w:tc>
          <w:tcPr>
            <w:tcW w:w="752" w:type="pct"/>
          </w:tcPr>
          <w:p w:rsidR="00DB3860" w:rsidRPr="00470C81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330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  <w:tc>
          <w:tcPr>
            <w:tcW w:w="659" w:type="pct"/>
          </w:tcPr>
          <w:p w:rsidR="00DB3860" w:rsidRPr="00470C81" w:rsidRDefault="00DB3860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336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</w:tr>
      <w:tr w:rsidR="00F6066B" w:rsidRPr="0057734D" w:rsidTr="00D03E83">
        <w:tc>
          <w:tcPr>
            <w:tcW w:w="855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  <w:tc>
          <w:tcPr>
            <w:tcW w:w="564" w:type="pct"/>
          </w:tcPr>
          <w:p w:rsidR="00DB3860" w:rsidRPr="00470C81" w:rsidRDefault="00DC6D01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cigarettes</m:t>
                    </m:r>
                  </m:sub>
                </m:sSub>
              </m:oMath>
            </m:oMathPara>
          </w:p>
        </w:tc>
        <w:tc>
          <w:tcPr>
            <w:tcW w:w="376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  <w:tc>
          <w:tcPr>
            <w:tcW w:w="705" w:type="pct"/>
          </w:tcPr>
          <w:p w:rsidR="00DB3860" w:rsidRPr="00470C81" w:rsidRDefault="00DC6D01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avoided</m:t>
                    </m:r>
                  </m:sub>
                </m:sSub>
              </m:oMath>
            </m:oMathPara>
          </w:p>
        </w:tc>
        <w:tc>
          <w:tcPr>
            <w:tcW w:w="423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  <w:tc>
          <w:tcPr>
            <w:tcW w:w="752" w:type="pct"/>
          </w:tcPr>
          <w:p w:rsidR="00DB3860" w:rsidRPr="00470C81" w:rsidRDefault="00DC6D01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withdrawn</m:t>
                    </m:r>
                  </m:sub>
                </m:sSub>
              </m:oMath>
            </m:oMathPara>
          </w:p>
        </w:tc>
        <w:tc>
          <w:tcPr>
            <w:tcW w:w="330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  <w:tc>
          <w:tcPr>
            <w:tcW w:w="659" w:type="pct"/>
          </w:tcPr>
          <w:p w:rsidR="00DB3860" w:rsidRPr="00470C81" w:rsidRDefault="00DC6D01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external</m:t>
                    </m:r>
                  </m:sub>
                </m:sSub>
              </m:oMath>
            </m:oMathPara>
          </w:p>
        </w:tc>
        <w:tc>
          <w:tcPr>
            <w:tcW w:w="336" w:type="pct"/>
          </w:tcPr>
          <w:p w:rsidR="00DB3860" w:rsidRPr="00470C81" w:rsidRDefault="00DB3860" w:rsidP="00DB3860">
            <w:pPr>
              <w:spacing w:after="0" w:line="240" w:lineRule="auto"/>
              <w:contextualSpacing/>
            </w:pPr>
          </w:p>
        </w:tc>
      </w:tr>
      <w:tr w:rsidR="00F6066B" w:rsidRPr="0057734D" w:rsidTr="00D03E83">
        <w:tc>
          <w:tcPr>
            <w:tcW w:w="855" w:type="pct"/>
          </w:tcPr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tercept</w:t>
            </w:r>
          </w:p>
        </w:tc>
        <w:tc>
          <w:tcPr>
            <w:tcW w:w="564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.181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116)</w:t>
            </w:r>
          </w:p>
        </w:tc>
        <w:tc>
          <w:tcPr>
            <w:tcW w:w="376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288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90)</w:t>
            </w:r>
          </w:p>
        </w:tc>
        <w:tc>
          <w:tcPr>
            <w:tcW w:w="423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</w:t>
            </w:r>
          </w:p>
        </w:tc>
        <w:tc>
          <w:tcPr>
            <w:tcW w:w="752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.415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112)</w:t>
            </w:r>
          </w:p>
        </w:tc>
        <w:tc>
          <w:tcPr>
            <w:tcW w:w="330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893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126)</w:t>
            </w:r>
          </w:p>
        </w:tc>
        <w:tc>
          <w:tcPr>
            <w:tcW w:w="336" w:type="pct"/>
          </w:tcPr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F6066B" w:rsidRPr="0057734D" w:rsidTr="00D03E83">
        <w:tc>
          <w:tcPr>
            <w:tcW w:w="855" w:type="pct"/>
          </w:tcPr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564" w:type="pct"/>
          </w:tcPr>
          <w:p w:rsidR="00C749BB" w:rsidRPr="00D03E83" w:rsidRDefault="00C749BB" w:rsidP="00C749BB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.887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105)</w:t>
            </w:r>
          </w:p>
        </w:tc>
        <w:tc>
          <w:tcPr>
            <w:tcW w:w="376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423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752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330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659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336" w:type="pct"/>
          </w:tcPr>
          <w:p w:rsidR="00C749BB" w:rsidRPr="0057734D" w:rsidRDefault="00C749BB" w:rsidP="00C749BB">
            <w:pPr>
              <w:spacing w:after="0" w:line="240" w:lineRule="auto"/>
              <w:contextualSpacing/>
            </w:pPr>
          </w:p>
        </w:tc>
      </w:tr>
      <w:tr w:rsidR="00F6066B" w:rsidRPr="0057734D" w:rsidTr="00D03E83">
        <w:tc>
          <w:tcPr>
            <w:tcW w:w="855" w:type="pct"/>
          </w:tcPr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Avoided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564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76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05" w:type="pct"/>
          </w:tcPr>
          <w:p w:rsidR="00C749BB" w:rsidRPr="00D03E83" w:rsidRDefault="00C749BB" w:rsidP="00C749BB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661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81)</w:t>
            </w:r>
          </w:p>
        </w:tc>
        <w:tc>
          <w:tcPr>
            <w:tcW w:w="423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330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659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336" w:type="pct"/>
          </w:tcPr>
          <w:p w:rsidR="00C749BB" w:rsidRPr="0057734D" w:rsidRDefault="00C749BB" w:rsidP="00C749BB">
            <w:pPr>
              <w:spacing w:after="0" w:line="240" w:lineRule="auto"/>
              <w:contextualSpacing/>
            </w:pPr>
          </w:p>
        </w:tc>
      </w:tr>
      <w:tr w:rsidR="00F6066B" w:rsidRPr="0057734D" w:rsidTr="00D03E83">
        <w:tc>
          <w:tcPr>
            <w:tcW w:w="855" w:type="pct"/>
          </w:tcPr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ithdrawn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564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76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05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423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752" w:type="pct"/>
          </w:tcPr>
          <w:p w:rsidR="00C749BB" w:rsidRPr="00D03E83" w:rsidRDefault="00C749BB" w:rsidP="00C749BB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536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83)</w:t>
            </w:r>
          </w:p>
        </w:tc>
        <w:tc>
          <w:tcPr>
            <w:tcW w:w="330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336" w:type="pct"/>
          </w:tcPr>
          <w:p w:rsidR="00C749BB" w:rsidRPr="0057734D" w:rsidRDefault="00C749BB" w:rsidP="00C749BB">
            <w:pPr>
              <w:spacing w:after="0" w:line="240" w:lineRule="auto"/>
              <w:contextualSpacing/>
            </w:pPr>
          </w:p>
        </w:tc>
      </w:tr>
      <w:tr w:rsidR="00F6066B" w:rsidRPr="0057734D" w:rsidTr="00D03E83">
        <w:tc>
          <w:tcPr>
            <w:tcW w:w="855" w:type="pct"/>
          </w:tcPr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External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564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76" w:type="pct"/>
          </w:tcPr>
          <w:p w:rsidR="00C749BB" w:rsidRPr="00D03E83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05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423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752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330" w:type="pct"/>
          </w:tcPr>
          <w:p w:rsidR="00C749BB" w:rsidRPr="00D03E83" w:rsidRDefault="00C749BB" w:rsidP="00C749BB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659" w:type="pct"/>
          </w:tcPr>
          <w:p w:rsidR="00C749BB" w:rsidRPr="00D03E83" w:rsidRDefault="00C749BB" w:rsidP="00C749BB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176</w:t>
            </w:r>
          </w:p>
          <w:p w:rsidR="00C749BB" w:rsidRPr="00D03E83" w:rsidRDefault="00C749BB" w:rsidP="00C749BB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45)</w:t>
            </w:r>
          </w:p>
        </w:tc>
        <w:tc>
          <w:tcPr>
            <w:tcW w:w="336" w:type="pct"/>
          </w:tcPr>
          <w:p w:rsidR="00C749BB" w:rsidRPr="0057734D" w:rsidRDefault="00C749BB" w:rsidP="00C749BB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Initial Obs</w:t>
            </w:r>
          </w:p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Grade</w:t>
            </w: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  <w:vertAlign w:val="subscript"/>
              </w:rPr>
              <w:t xml:space="preserve"> t=0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418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9)</w:t>
            </w: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496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6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651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60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65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43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Mean Grade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1.084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60)</w:t>
            </w: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691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5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927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81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054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42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Male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103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3)</w:t>
            </w: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+</w:t>
            </w: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576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0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988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0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227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36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hite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330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73)</w:t>
            </w: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518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68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605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70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086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49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+</w:t>
            </w: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ohort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103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2)</w:t>
            </w: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</w:t>
            </w: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24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0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73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48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659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151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36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Treatment Group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23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2)</w:t>
            </w:r>
          </w:p>
        </w:tc>
        <w:tc>
          <w:tcPr>
            <w:tcW w:w="376" w:type="pct"/>
          </w:tcPr>
          <w:p w:rsidR="002C07B2" w:rsidRPr="00D03E83" w:rsidRDefault="002C07B2" w:rsidP="002C07B2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034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0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spacing w:after="0" w:line="240" w:lineRule="auto"/>
              <w:contextualSpacing/>
              <w:rPr>
                <w:highlight w:val="yellow"/>
              </w:rPr>
            </w:pP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193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50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0.216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35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CF3376" w:rsidRPr="0057734D" w:rsidTr="00CF3376">
        <w:tc>
          <w:tcPr>
            <w:tcW w:w="1795" w:type="pct"/>
            <w:gridSpan w:val="3"/>
          </w:tcPr>
          <w:p w:rsidR="00CF3376" w:rsidRPr="00D03E83" w:rsidRDefault="00CF3376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</w:rPr>
              <w:t>Between-Person Covariance</w:t>
            </w:r>
          </w:p>
        </w:tc>
        <w:tc>
          <w:tcPr>
            <w:tcW w:w="705" w:type="pct"/>
          </w:tcPr>
          <w:p w:rsidR="00CF3376" w:rsidRPr="00D03E83" w:rsidRDefault="00CF3376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423" w:type="pct"/>
          </w:tcPr>
          <w:p w:rsidR="00CF3376" w:rsidRPr="00D03E83" w:rsidRDefault="00CF3376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52" w:type="pct"/>
          </w:tcPr>
          <w:p w:rsidR="00CF3376" w:rsidRPr="00D03E83" w:rsidRDefault="00CF3376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30" w:type="pct"/>
          </w:tcPr>
          <w:p w:rsidR="00CF3376" w:rsidRPr="00D03E83" w:rsidRDefault="00CF3376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659" w:type="pct"/>
          </w:tcPr>
          <w:p w:rsidR="00CF3376" w:rsidRPr="00D03E83" w:rsidRDefault="00CF3376" w:rsidP="00DB3860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36" w:type="pct"/>
          </w:tcPr>
          <w:p w:rsidR="00CF3376" w:rsidRPr="0057734D" w:rsidRDefault="00CF3376" w:rsidP="00DB3860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Cigarette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3.261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192)</w:t>
            </w: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="0006224C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27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57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="0006224C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466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06224C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8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4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2C07B2" w:rsidP="00D03E83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0.1</w:t>
            </w:r>
            <w:r w:rsidR="0006224C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99</w:t>
            </w:r>
          </w:p>
          <w:p w:rsidR="002C07B2" w:rsidRPr="00D03E83" w:rsidRDefault="002C07B2" w:rsidP="00D03E83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06224C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61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</w:t>
            </w: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Avoided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533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075)</w:t>
            </w: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1.</w:t>
            </w:r>
            <w:r w:rsidR="0006224C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456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8</w:t>
            </w:r>
            <w:r w:rsidR="0006224C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2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06224C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</w:t>
            </w:r>
            <w:r w:rsidR="002C07B2"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0.</w:t>
            </w: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14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06224C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5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2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2C07B2" w:rsidRPr="0057734D" w:rsidTr="00D03E83">
        <w:tc>
          <w:tcPr>
            <w:tcW w:w="855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Withdrawn</w:t>
            </w:r>
          </w:p>
        </w:tc>
        <w:tc>
          <w:tcPr>
            <w:tcW w:w="564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76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05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423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52" w:type="pct"/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.253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139)</w:t>
            </w:r>
          </w:p>
        </w:tc>
        <w:tc>
          <w:tcPr>
            <w:tcW w:w="330" w:type="pct"/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***</w:t>
            </w:r>
          </w:p>
        </w:tc>
        <w:tc>
          <w:tcPr>
            <w:tcW w:w="659" w:type="pct"/>
          </w:tcPr>
          <w:p w:rsidR="002C07B2" w:rsidRPr="00D03E83" w:rsidRDefault="0006224C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-1.226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(0.0</w:t>
            </w:r>
            <w:r w:rsidR="0006224C"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6</w:t>
            </w:r>
            <w:r w:rsidRPr="00D03E83">
              <w:rPr>
                <w:rFonts w:ascii="Times New Roman" w:eastAsia="Times New Roman" w:hAnsi="Times New Roman" w:cs="Times New Roman"/>
                <w:sz w:val="22"/>
                <w:szCs w:val="22"/>
                <w:highlight w:val="yellow"/>
              </w:rPr>
              <w:t>4)</w:t>
            </w:r>
          </w:p>
        </w:tc>
        <w:tc>
          <w:tcPr>
            <w:tcW w:w="336" w:type="pct"/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t>***</w:t>
            </w:r>
          </w:p>
        </w:tc>
      </w:tr>
      <w:tr w:rsidR="002C07B2" w:rsidRPr="0057734D" w:rsidTr="00D03E83">
        <w:tc>
          <w:tcPr>
            <w:tcW w:w="855" w:type="pct"/>
            <w:tcBorders>
              <w:bottom w:val="double" w:sz="12" w:space="0" w:color="auto"/>
            </w:tcBorders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23EE7019">
              <w:rPr>
                <w:rFonts w:ascii="Times New Roman" w:eastAsia="Times New Roman" w:hAnsi="Times New Roman" w:cs="Times New Roman"/>
                <w:sz w:val="22"/>
                <w:szCs w:val="22"/>
              </w:rPr>
              <w:lastRenderedPageBreak/>
              <w:t>External</w:t>
            </w:r>
          </w:p>
        </w:tc>
        <w:tc>
          <w:tcPr>
            <w:tcW w:w="564" w:type="pct"/>
            <w:tcBorders>
              <w:bottom w:val="double" w:sz="12" w:space="0" w:color="auto"/>
            </w:tcBorders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76" w:type="pct"/>
            <w:tcBorders>
              <w:bottom w:val="double" w:sz="12" w:space="0" w:color="auto"/>
            </w:tcBorders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05" w:type="pct"/>
            <w:tcBorders>
              <w:bottom w:val="double" w:sz="12" w:space="0" w:color="auto"/>
            </w:tcBorders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423" w:type="pct"/>
            <w:tcBorders>
              <w:bottom w:val="double" w:sz="12" w:space="0" w:color="auto"/>
            </w:tcBorders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752" w:type="pct"/>
            <w:tcBorders>
              <w:bottom w:val="double" w:sz="12" w:space="0" w:color="auto"/>
            </w:tcBorders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330" w:type="pct"/>
            <w:tcBorders>
              <w:bottom w:val="double" w:sz="12" w:space="0" w:color="auto"/>
            </w:tcBorders>
          </w:tcPr>
          <w:p w:rsidR="002C07B2" w:rsidRPr="00D03E83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</w:p>
        </w:tc>
        <w:tc>
          <w:tcPr>
            <w:tcW w:w="659" w:type="pct"/>
            <w:tcBorders>
              <w:bottom w:val="double" w:sz="12" w:space="0" w:color="auto"/>
            </w:tcBorders>
          </w:tcPr>
          <w:p w:rsidR="002C07B2" w:rsidRPr="00D03E83" w:rsidRDefault="002C07B2" w:rsidP="002C07B2">
            <w:pPr>
              <w:pStyle w:val="Compact"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2.522</w:t>
            </w:r>
          </w:p>
          <w:p w:rsidR="002C07B2" w:rsidRPr="00D03E83" w:rsidRDefault="002C07B2" w:rsidP="002C07B2">
            <w:pPr>
              <w:pStyle w:val="Compact"/>
              <w:spacing w:before="0" w:after="0"/>
              <w:contextualSpacing/>
              <w:jc w:val="righ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D03E83"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  <w:t>(0.173)</w:t>
            </w:r>
          </w:p>
        </w:tc>
        <w:tc>
          <w:tcPr>
            <w:tcW w:w="336" w:type="pct"/>
            <w:tcBorders>
              <w:bottom w:val="double" w:sz="12" w:space="0" w:color="auto"/>
            </w:tcBorders>
          </w:tcPr>
          <w:p w:rsidR="002C07B2" w:rsidRPr="0057734D" w:rsidRDefault="002C07B2" w:rsidP="002C07B2">
            <w:pPr>
              <w:pStyle w:val="Compact"/>
              <w:spacing w:before="0" w:after="0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3C6951">
              <w:rPr>
                <w:rFonts w:ascii="Times New Roman" w:hAnsi="Times New Roman" w:cs="Times New Roman"/>
                <w:sz w:val="22"/>
                <w:szCs w:val="22"/>
              </w:rPr>
              <w:t>***</w:t>
            </w:r>
          </w:p>
        </w:tc>
      </w:tr>
    </w:tbl>
    <w:p w:rsidR="002F143B" w:rsidRDefault="23EE7019" w:rsidP="00782A39">
      <w:pPr>
        <w:spacing w:after="0" w:line="240" w:lineRule="auto"/>
        <w:sectPr w:rsidR="002F143B" w:rsidSect="00512A2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Note: N=33,353; BIC=</w:t>
      </w:r>
      <w:r w:rsidR="00DD0E76" w:rsidRPr="00D03E83">
        <w:rPr>
          <w:highlight w:val="yellow"/>
        </w:rPr>
        <w:t>459,724</w:t>
      </w:r>
      <w:r>
        <w:t xml:space="preserve">. Gray shading indicates parameters not estimated in Models 1-3. </w:t>
      </w:r>
      <w:r w:rsidRPr="23EE7019">
        <w:rPr>
          <w:sz w:val="22"/>
          <w:szCs w:val="22"/>
        </w:rPr>
        <w:t xml:space="preserve">+ </w:t>
      </w:r>
      <w:r>
        <w:t>p &lt; 0.1</w:t>
      </w:r>
      <w:r w:rsidRPr="23EE7019">
        <w:rPr>
          <w:sz w:val="22"/>
          <w:szCs w:val="22"/>
        </w:rPr>
        <w:t xml:space="preserve"> </w:t>
      </w:r>
      <w:r>
        <w:t>* p &lt; 0.05; ** p &lt; .01; *** p &lt; .001.</w:t>
      </w:r>
      <w:r w:rsidR="00F85401">
        <w:t xml:space="preserve"> </w:t>
      </w:r>
    </w:p>
    <w:p w:rsidR="002F143B" w:rsidRDefault="002F143B" w:rsidP="002F143B">
      <w:pPr>
        <w:spacing w:after="0" w:line="240" w:lineRule="auto"/>
      </w:pPr>
      <w:r>
        <w:lastRenderedPageBreak/>
        <w:t>Table S-3: Comparison of effects estimated by ALT &amp; Siena</w:t>
      </w:r>
    </w:p>
    <w:p w:rsidR="002F143B" w:rsidRDefault="002F143B" w:rsidP="002F143B">
      <w:pPr>
        <w:spacing w:after="0" w:line="240" w:lineRule="auto"/>
      </w:pPr>
    </w:p>
    <w:tbl>
      <w:tblPr>
        <w:tblStyle w:val="TableGrid"/>
        <w:tblW w:w="431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47"/>
        <w:gridCol w:w="1527"/>
        <w:gridCol w:w="1990"/>
        <w:gridCol w:w="2163"/>
        <w:gridCol w:w="1931"/>
      </w:tblGrid>
      <w:tr w:rsidR="002F143B" w:rsidTr="006E0922">
        <w:trPr>
          <w:trHeight w:val="432"/>
        </w:trPr>
        <w:tc>
          <w:tcPr>
            <w:tcW w:w="1650" w:type="pct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3350" w:type="pct"/>
            <w:gridSpan w:val="4"/>
            <w:hideMark/>
          </w:tcPr>
          <w:p w:rsidR="002F143B" w:rsidRDefault="002F143B" w:rsidP="006E0922">
            <w:pPr>
              <w:spacing w:after="0" w:line="24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Within Person</w:t>
            </w:r>
          </w:p>
        </w:tc>
      </w:tr>
      <w:tr w:rsidR="002F143B" w:rsidTr="006E0922">
        <w:tc>
          <w:tcPr>
            <w:tcW w:w="1650" w:type="pct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Smoking</w:t>
            </w:r>
          </w:p>
        </w:tc>
        <w:tc>
          <w:tcPr>
            <w:tcW w:w="8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Avoided</w:t>
            </w:r>
          </w:p>
        </w:tc>
        <w:tc>
          <w:tcPr>
            <w:tcW w:w="9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Withdrawn</w:t>
            </w:r>
          </w:p>
        </w:tc>
        <w:tc>
          <w:tcPr>
            <w:tcW w:w="85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External</w:t>
            </w:r>
          </w:p>
        </w:tc>
      </w:tr>
      <w:tr w:rsidR="002F143B" w:rsidTr="006E0922">
        <w:tc>
          <w:tcPr>
            <w:tcW w:w="16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Smoking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c>
          <w:tcPr>
            <w:tcW w:w="16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Avoided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c>
          <w:tcPr>
            <w:tcW w:w="16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Withdrawn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c>
          <w:tcPr>
            <w:tcW w:w="16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External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c>
          <w:tcPr>
            <w:tcW w:w="1650" w:type="pct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67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rPr>
          <w:trHeight w:val="450"/>
        </w:trPr>
        <w:tc>
          <w:tcPr>
            <w:tcW w:w="1650" w:type="pct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3350" w:type="pct"/>
            <w:gridSpan w:val="4"/>
            <w:hideMark/>
          </w:tcPr>
          <w:p w:rsidR="002F143B" w:rsidRDefault="002F143B" w:rsidP="006E0922">
            <w:pPr>
              <w:spacing w:after="0" w:line="24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Between Person</w:t>
            </w:r>
          </w:p>
        </w:tc>
      </w:tr>
      <w:tr w:rsidR="002F143B" w:rsidTr="006E0922">
        <w:tc>
          <w:tcPr>
            <w:tcW w:w="1650" w:type="pct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Smoking</w:t>
            </w:r>
          </w:p>
        </w:tc>
        <w:tc>
          <w:tcPr>
            <w:tcW w:w="8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Avoided</w:t>
            </w:r>
          </w:p>
        </w:tc>
        <w:tc>
          <w:tcPr>
            <w:tcW w:w="9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Withdrawn</w:t>
            </w:r>
          </w:p>
        </w:tc>
        <w:tc>
          <w:tcPr>
            <w:tcW w:w="85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External</w:t>
            </w:r>
          </w:p>
        </w:tc>
      </w:tr>
      <w:tr w:rsidR="002F143B" w:rsidTr="006E0922">
        <w:tc>
          <w:tcPr>
            <w:tcW w:w="16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Smoking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c>
          <w:tcPr>
            <w:tcW w:w="16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Avoided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c>
          <w:tcPr>
            <w:tcW w:w="16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Withdrawn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</w:tr>
      <w:tr w:rsidR="002F143B" w:rsidTr="006E0922">
        <w:tc>
          <w:tcPr>
            <w:tcW w:w="16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</w:pPr>
            <w:r>
              <w:t>External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F143B" w:rsidRDefault="002F143B" w:rsidP="006E0922">
            <w:pPr>
              <w:spacing w:after="0" w:line="240" w:lineRule="auto"/>
            </w:pPr>
          </w:p>
        </w:tc>
        <w:tc>
          <w:tcPr>
            <w:tcW w:w="8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</w:pPr>
          </w:p>
        </w:tc>
      </w:tr>
    </w:tbl>
    <w:tbl>
      <w:tblPr>
        <w:tblStyle w:val="TableGrid"/>
        <w:tblpPr w:leftFromText="180" w:rightFromText="180" w:vertAnchor="text" w:horzAnchor="page" w:tblpX="3690" w:tblpY="70"/>
        <w:tblW w:w="3471" w:type="pct"/>
        <w:tblBorders>
          <w:top w:val="none" w:sz="0" w:space="0" w:color="auto"/>
          <w:left w:val="none" w:sz="0" w:space="0" w:color="auto"/>
          <w:bottom w:val="none" w:sz="0" w:space="0" w:color="auto"/>
        </w:tblBorders>
        <w:tblLook w:val="04A0"/>
      </w:tblPr>
      <w:tblGrid>
        <w:gridCol w:w="2238"/>
        <w:gridCol w:w="319"/>
        <w:gridCol w:w="3298"/>
        <w:gridCol w:w="318"/>
        <w:gridCol w:w="2658"/>
        <w:gridCol w:w="316"/>
      </w:tblGrid>
      <w:tr w:rsidR="002F143B" w:rsidTr="006E0922">
        <w:trPr>
          <w:trHeight w:val="276"/>
        </w:trPr>
        <w:tc>
          <w:tcPr>
            <w:tcW w:w="1223" w:type="pct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sible with SAOM.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143B" w:rsidRDefault="002F143B" w:rsidP="006E0922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80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actable with current SAOM software.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F143B" w:rsidRDefault="002F143B" w:rsidP="006E0922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4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F143B" w:rsidRDefault="002F143B" w:rsidP="006E0922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estimates available in current SAOM software.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F143B" w:rsidRDefault="002F143B" w:rsidP="006E092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:rsidR="002F143B" w:rsidRDefault="002F143B" w:rsidP="002F143B">
      <w:pPr>
        <w:spacing w:after="0" w:line="240" w:lineRule="auto"/>
      </w:pPr>
    </w:p>
    <w:p w:rsidR="002F143B" w:rsidRDefault="002F143B" w:rsidP="002F143B"/>
    <w:p w:rsidR="002F143B" w:rsidRDefault="002F143B" w:rsidP="002F143B">
      <w:pPr>
        <w:rPr>
          <w:u w:val="single"/>
        </w:rPr>
      </w:pPr>
      <w:r>
        <w:t xml:space="preserve">Note: Table design is consistent with dynamic relationships: rows measure smoking or isolation dimensions at a given time, and columns represent a subsequent (future) measure. All effects are estimated in the ALT in Model 4. Within-person effects are reported in Table 2 and Table S-2, with between-person effects and the associated covariance matrix reported only in Table S-2. More particularly, the within-person effects are the </w:t>
      </w:r>
      <w:r>
        <w:rPr>
          <w:rFonts w:ascii="Calibri" w:hAnsi="Calibri" w:cs="Calibri"/>
        </w:rPr>
        <w:t>ρ</w:t>
      </w:r>
      <w:r>
        <w:t xml:space="preserve"> effects constituting the first 4x4 matrix of the ALT table. The between-person relationship is the combination of the between-person intercept and the covariance matrix (reported as the upper-right triangular portion of a symmetrical matrix at the bottom of Table S-2). This covariance is easily converted to a correlation matrix by pre- and post- multiplying by the inverse of the variance (which are the diagonals). These provide the between-person correlations for individual propensities to exhibit the behaviors. For purposes of this table, we also assume that external orientation will be treated as a behavior parameter in the SAOM.</w:t>
      </w:r>
    </w:p>
    <w:p w:rsidR="00B52817" w:rsidRPr="00725BB6" w:rsidRDefault="00B52817" w:rsidP="00782A39">
      <w:pPr>
        <w:spacing w:after="0" w:line="240" w:lineRule="auto"/>
      </w:pPr>
      <w:bookmarkStart w:id="0" w:name="_GoBack"/>
      <w:bookmarkEnd w:id="0"/>
    </w:p>
    <w:sectPr w:rsidR="00B52817" w:rsidRPr="00725BB6" w:rsidSect="002F143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69B0" w:rsidRDefault="003269B0" w:rsidP="004B6966">
      <w:pPr>
        <w:spacing w:after="0" w:line="240" w:lineRule="auto"/>
      </w:pPr>
      <w:r>
        <w:separator/>
      </w:r>
    </w:p>
  </w:endnote>
  <w:endnote w:type="continuationSeparator" w:id="0">
    <w:p w:rsidR="003269B0" w:rsidRDefault="003269B0" w:rsidP="004B6966">
      <w:pPr>
        <w:spacing w:after="0" w:line="240" w:lineRule="auto"/>
      </w:pPr>
      <w:r>
        <w:continuationSeparator/>
      </w:r>
    </w:p>
  </w:endnote>
  <w:endnote w:type="continuationNotice" w:id="1">
    <w:p w:rsidR="003269B0" w:rsidRDefault="003269B0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6B9E" w:rsidRDefault="00966B9E" w:rsidP="007A5558">
    <w:pPr>
      <w:pStyle w:val="Footer"/>
      <w:tabs>
        <w:tab w:val="left" w:pos="6863"/>
      </w:tabs>
    </w:pPr>
    <w:r>
      <w:tab/>
    </w:r>
    <w:sdt>
      <w:sdtPr>
        <w:id w:val="197540823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C6D01">
          <w:fldChar w:fldCharType="begin"/>
        </w:r>
        <w:r w:rsidRPr="007A5558">
          <w:instrText xml:space="preserve"> PAGE   \* MERGEFORMAT </w:instrText>
        </w:r>
        <w:r w:rsidR="00DC6D01">
          <w:fldChar w:fldCharType="separate"/>
        </w:r>
        <w:r w:rsidR="00264CB8">
          <w:rPr>
            <w:noProof/>
          </w:rPr>
          <w:t>4</w:t>
        </w:r>
        <w:r w:rsidR="00DC6D01">
          <w:rPr>
            <w:noProof/>
          </w:rPr>
          <w:fldChar w:fldCharType="end"/>
        </w:r>
      </w:sdtContent>
    </w:sdt>
    <w:r>
      <w:rPr>
        <w:noProof/>
      </w:rPr>
      <w:tab/>
    </w:r>
  </w:p>
  <w:p w:rsidR="00966B9E" w:rsidRDefault="00966B9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69B0" w:rsidRDefault="003269B0" w:rsidP="004B6966">
      <w:pPr>
        <w:spacing w:after="0" w:line="240" w:lineRule="auto"/>
      </w:pPr>
      <w:r>
        <w:separator/>
      </w:r>
    </w:p>
  </w:footnote>
  <w:footnote w:type="continuationSeparator" w:id="0">
    <w:p w:rsidR="003269B0" w:rsidRDefault="003269B0" w:rsidP="004B6966">
      <w:pPr>
        <w:spacing w:after="0" w:line="240" w:lineRule="auto"/>
      </w:pPr>
      <w:r>
        <w:continuationSeparator/>
      </w:r>
    </w:p>
  </w:footnote>
  <w:footnote w:type="continuationNotice" w:id="1">
    <w:p w:rsidR="003269B0" w:rsidRDefault="003269B0">
      <w:pPr>
        <w:spacing w:after="0" w:line="240" w:lineRule="auto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1C772A4"/>
    <w:multiLevelType w:val="multilevel"/>
    <w:tmpl w:val="412EFB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0CD33DB7"/>
    <w:multiLevelType w:val="hybridMultilevel"/>
    <w:tmpl w:val="068EB7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1B0A03"/>
    <w:multiLevelType w:val="hybridMultilevel"/>
    <w:tmpl w:val="C7D008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DB2DAC"/>
    <w:multiLevelType w:val="hybridMultilevel"/>
    <w:tmpl w:val="96000C82"/>
    <w:lvl w:ilvl="0" w:tplc="67A6D5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0D63F5"/>
    <w:multiLevelType w:val="hybridMultilevel"/>
    <w:tmpl w:val="F0A6CB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DDA18C1"/>
    <w:multiLevelType w:val="hybridMultilevel"/>
    <w:tmpl w:val="B7C8EF54"/>
    <w:lvl w:ilvl="0" w:tplc="6B086D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0802ABE"/>
    <w:multiLevelType w:val="hybridMultilevel"/>
    <w:tmpl w:val="DE2017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3167F4"/>
    <w:multiLevelType w:val="hybridMultilevel"/>
    <w:tmpl w:val="E7BCC6BE"/>
    <w:lvl w:ilvl="0" w:tplc="65500F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75C1408E"/>
    <w:multiLevelType w:val="hybridMultilevel"/>
    <w:tmpl w:val="FAECFA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3F4469"/>
    <w:multiLevelType w:val="hybridMultilevel"/>
    <w:tmpl w:val="5E44B4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7"/>
  </w:num>
  <w:num w:numId="6">
    <w:abstractNumId w:val="8"/>
  </w:num>
  <w:num w:numId="7">
    <w:abstractNumId w:val="5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9"/>
  <w:defaultTabStop w:val="720"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/>
  <w:rsids>
    <w:rsidRoot w:val="00476B94"/>
    <w:rsid w:val="00000102"/>
    <w:rsid w:val="0000216A"/>
    <w:rsid w:val="00002A39"/>
    <w:rsid w:val="00003838"/>
    <w:rsid w:val="00004C53"/>
    <w:rsid w:val="00004C9A"/>
    <w:rsid w:val="00006DA7"/>
    <w:rsid w:val="0001070B"/>
    <w:rsid w:val="000117A6"/>
    <w:rsid w:val="00013101"/>
    <w:rsid w:val="000131B2"/>
    <w:rsid w:val="0001397D"/>
    <w:rsid w:val="00015164"/>
    <w:rsid w:val="000158E5"/>
    <w:rsid w:val="00016054"/>
    <w:rsid w:val="000165AC"/>
    <w:rsid w:val="000233F1"/>
    <w:rsid w:val="00023CED"/>
    <w:rsid w:val="00024D3A"/>
    <w:rsid w:val="00025B03"/>
    <w:rsid w:val="00026D91"/>
    <w:rsid w:val="00027EA8"/>
    <w:rsid w:val="0003094D"/>
    <w:rsid w:val="00030FE3"/>
    <w:rsid w:val="00031A00"/>
    <w:rsid w:val="00032C75"/>
    <w:rsid w:val="000332E2"/>
    <w:rsid w:val="000347DD"/>
    <w:rsid w:val="00034827"/>
    <w:rsid w:val="0003630C"/>
    <w:rsid w:val="00036CEC"/>
    <w:rsid w:val="000373B8"/>
    <w:rsid w:val="00037800"/>
    <w:rsid w:val="00041332"/>
    <w:rsid w:val="00041650"/>
    <w:rsid w:val="00042029"/>
    <w:rsid w:val="0004423C"/>
    <w:rsid w:val="000449FC"/>
    <w:rsid w:val="00045565"/>
    <w:rsid w:val="000458E2"/>
    <w:rsid w:val="00045AFD"/>
    <w:rsid w:val="000460D8"/>
    <w:rsid w:val="0004619D"/>
    <w:rsid w:val="00046A22"/>
    <w:rsid w:val="00046E96"/>
    <w:rsid w:val="00046FBA"/>
    <w:rsid w:val="000517AC"/>
    <w:rsid w:val="00051F6F"/>
    <w:rsid w:val="00052D87"/>
    <w:rsid w:val="000576CC"/>
    <w:rsid w:val="000608CF"/>
    <w:rsid w:val="000620CC"/>
    <w:rsid w:val="0006224C"/>
    <w:rsid w:val="00065630"/>
    <w:rsid w:val="0006585A"/>
    <w:rsid w:val="00066756"/>
    <w:rsid w:val="00066E3D"/>
    <w:rsid w:val="0007079F"/>
    <w:rsid w:val="00071F4D"/>
    <w:rsid w:val="0007221F"/>
    <w:rsid w:val="00073C35"/>
    <w:rsid w:val="000740DE"/>
    <w:rsid w:val="000743B3"/>
    <w:rsid w:val="00075454"/>
    <w:rsid w:val="000755D8"/>
    <w:rsid w:val="00076E1F"/>
    <w:rsid w:val="000778AD"/>
    <w:rsid w:val="00080FAF"/>
    <w:rsid w:val="00081859"/>
    <w:rsid w:val="00082458"/>
    <w:rsid w:val="00084CED"/>
    <w:rsid w:val="000858F3"/>
    <w:rsid w:val="00085986"/>
    <w:rsid w:val="00085B33"/>
    <w:rsid w:val="00086225"/>
    <w:rsid w:val="00086CF0"/>
    <w:rsid w:val="000876CC"/>
    <w:rsid w:val="00090044"/>
    <w:rsid w:val="000903AA"/>
    <w:rsid w:val="00090557"/>
    <w:rsid w:val="00090F80"/>
    <w:rsid w:val="00091145"/>
    <w:rsid w:val="00091315"/>
    <w:rsid w:val="00091566"/>
    <w:rsid w:val="0009268A"/>
    <w:rsid w:val="00093566"/>
    <w:rsid w:val="00093B52"/>
    <w:rsid w:val="00093E12"/>
    <w:rsid w:val="00096C2F"/>
    <w:rsid w:val="00096CF3"/>
    <w:rsid w:val="000A255D"/>
    <w:rsid w:val="000A59AF"/>
    <w:rsid w:val="000A6144"/>
    <w:rsid w:val="000A68CD"/>
    <w:rsid w:val="000A6E6D"/>
    <w:rsid w:val="000A7314"/>
    <w:rsid w:val="000A7F00"/>
    <w:rsid w:val="000B0F5D"/>
    <w:rsid w:val="000B1592"/>
    <w:rsid w:val="000B21CC"/>
    <w:rsid w:val="000B23D9"/>
    <w:rsid w:val="000B4966"/>
    <w:rsid w:val="000B5F6E"/>
    <w:rsid w:val="000B6A5D"/>
    <w:rsid w:val="000B7D1E"/>
    <w:rsid w:val="000C0903"/>
    <w:rsid w:val="000C448D"/>
    <w:rsid w:val="000C44A5"/>
    <w:rsid w:val="000C4C26"/>
    <w:rsid w:val="000C5283"/>
    <w:rsid w:val="000C5BD1"/>
    <w:rsid w:val="000C64AE"/>
    <w:rsid w:val="000D1C71"/>
    <w:rsid w:val="000D1DEE"/>
    <w:rsid w:val="000D37C7"/>
    <w:rsid w:val="000D38FC"/>
    <w:rsid w:val="000D5F2B"/>
    <w:rsid w:val="000E07B2"/>
    <w:rsid w:val="000E0F39"/>
    <w:rsid w:val="000E14FE"/>
    <w:rsid w:val="000E1D29"/>
    <w:rsid w:val="000E48F2"/>
    <w:rsid w:val="000E48F3"/>
    <w:rsid w:val="000E6A40"/>
    <w:rsid w:val="000E7312"/>
    <w:rsid w:val="000F0096"/>
    <w:rsid w:val="000F0C8A"/>
    <w:rsid w:val="000F10E3"/>
    <w:rsid w:val="000F26F8"/>
    <w:rsid w:val="000F272C"/>
    <w:rsid w:val="000F5D16"/>
    <w:rsid w:val="000F6703"/>
    <w:rsid w:val="000F7117"/>
    <w:rsid w:val="000F7188"/>
    <w:rsid w:val="000F7BB6"/>
    <w:rsid w:val="00100732"/>
    <w:rsid w:val="00100857"/>
    <w:rsid w:val="001012C1"/>
    <w:rsid w:val="001056F3"/>
    <w:rsid w:val="001058B8"/>
    <w:rsid w:val="00105E44"/>
    <w:rsid w:val="001061EE"/>
    <w:rsid w:val="001106C8"/>
    <w:rsid w:val="00113101"/>
    <w:rsid w:val="00113A40"/>
    <w:rsid w:val="00114819"/>
    <w:rsid w:val="001150CC"/>
    <w:rsid w:val="00115C7E"/>
    <w:rsid w:val="00116A34"/>
    <w:rsid w:val="001205E6"/>
    <w:rsid w:val="00120ACF"/>
    <w:rsid w:val="00120C67"/>
    <w:rsid w:val="00120D21"/>
    <w:rsid w:val="001214BA"/>
    <w:rsid w:val="00121A0C"/>
    <w:rsid w:val="0012241E"/>
    <w:rsid w:val="001230AC"/>
    <w:rsid w:val="001234ED"/>
    <w:rsid w:val="00123D0A"/>
    <w:rsid w:val="00123D46"/>
    <w:rsid w:val="0012423E"/>
    <w:rsid w:val="00126336"/>
    <w:rsid w:val="00127142"/>
    <w:rsid w:val="00127231"/>
    <w:rsid w:val="00127BBC"/>
    <w:rsid w:val="001308B8"/>
    <w:rsid w:val="00131750"/>
    <w:rsid w:val="00132DEC"/>
    <w:rsid w:val="00134253"/>
    <w:rsid w:val="00135941"/>
    <w:rsid w:val="00135A74"/>
    <w:rsid w:val="00136D3F"/>
    <w:rsid w:val="0014019A"/>
    <w:rsid w:val="00140C53"/>
    <w:rsid w:val="00141222"/>
    <w:rsid w:val="00141420"/>
    <w:rsid w:val="00141F3C"/>
    <w:rsid w:val="001423D8"/>
    <w:rsid w:val="001428CF"/>
    <w:rsid w:val="001452EA"/>
    <w:rsid w:val="00147728"/>
    <w:rsid w:val="00150E2F"/>
    <w:rsid w:val="00150F6A"/>
    <w:rsid w:val="001512CF"/>
    <w:rsid w:val="00151B6B"/>
    <w:rsid w:val="001520D7"/>
    <w:rsid w:val="00152B8E"/>
    <w:rsid w:val="00152CB4"/>
    <w:rsid w:val="00153414"/>
    <w:rsid w:val="00153F92"/>
    <w:rsid w:val="00154570"/>
    <w:rsid w:val="00154849"/>
    <w:rsid w:val="00154B2C"/>
    <w:rsid w:val="00154C51"/>
    <w:rsid w:val="001568C4"/>
    <w:rsid w:val="00156BA8"/>
    <w:rsid w:val="00157AAB"/>
    <w:rsid w:val="00157E41"/>
    <w:rsid w:val="00160FB6"/>
    <w:rsid w:val="001618AF"/>
    <w:rsid w:val="00161A33"/>
    <w:rsid w:val="00161C9D"/>
    <w:rsid w:val="001636D7"/>
    <w:rsid w:val="00170E83"/>
    <w:rsid w:val="00171907"/>
    <w:rsid w:val="0017297F"/>
    <w:rsid w:val="00173642"/>
    <w:rsid w:val="00173822"/>
    <w:rsid w:val="00173C15"/>
    <w:rsid w:val="001741D7"/>
    <w:rsid w:val="0017508D"/>
    <w:rsid w:val="001774C6"/>
    <w:rsid w:val="001836CC"/>
    <w:rsid w:val="0018468D"/>
    <w:rsid w:val="00185085"/>
    <w:rsid w:val="0019030F"/>
    <w:rsid w:val="00191356"/>
    <w:rsid w:val="00191787"/>
    <w:rsid w:val="0019448D"/>
    <w:rsid w:val="00197451"/>
    <w:rsid w:val="001A0B56"/>
    <w:rsid w:val="001A0BEA"/>
    <w:rsid w:val="001A1A82"/>
    <w:rsid w:val="001A1B81"/>
    <w:rsid w:val="001A1FA6"/>
    <w:rsid w:val="001A22C4"/>
    <w:rsid w:val="001A2CA6"/>
    <w:rsid w:val="001A2EF2"/>
    <w:rsid w:val="001A327F"/>
    <w:rsid w:val="001A3B22"/>
    <w:rsid w:val="001A5A79"/>
    <w:rsid w:val="001A6211"/>
    <w:rsid w:val="001A721F"/>
    <w:rsid w:val="001A7B7C"/>
    <w:rsid w:val="001B00A7"/>
    <w:rsid w:val="001B15BD"/>
    <w:rsid w:val="001B1F88"/>
    <w:rsid w:val="001B36B5"/>
    <w:rsid w:val="001B38EB"/>
    <w:rsid w:val="001B4444"/>
    <w:rsid w:val="001B565C"/>
    <w:rsid w:val="001B5A41"/>
    <w:rsid w:val="001B5DEF"/>
    <w:rsid w:val="001B600D"/>
    <w:rsid w:val="001B6B7A"/>
    <w:rsid w:val="001B7124"/>
    <w:rsid w:val="001B7467"/>
    <w:rsid w:val="001C11E2"/>
    <w:rsid w:val="001C18C9"/>
    <w:rsid w:val="001C2B69"/>
    <w:rsid w:val="001C3ECF"/>
    <w:rsid w:val="001C3F58"/>
    <w:rsid w:val="001C478C"/>
    <w:rsid w:val="001C4882"/>
    <w:rsid w:val="001C4C78"/>
    <w:rsid w:val="001C68E1"/>
    <w:rsid w:val="001C7538"/>
    <w:rsid w:val="001C77B0"/>
    <w:rsid w:val="001D0852"/>
    <w:rsid w:val="001D25BF"/>
    <w:rsid w:val="001D36D5"/>
    <w:rsid w:val="001D3F49"/>
    <w:rsid w:val="001D5B39"/>
    <w:rsid w:val="001D6146"/>
    <w:rsid w:val="001E0C4E"/>
    <w:rsid w:val="001E13F6"/>
    <w:rsid w:val="001E17E5"/>
    <w:rsid w:val="001E3D2C"/>
    <w:rsid w:val="001E57F4"/>
    <w:rsid w:val="001E589B"/>
    <w:rsid w:val="001E5FE3"/>
    <w:rsid w:val="001E6822"/>
    <w:rsid w:val="001E7030"/>
    <w:rsid w:val="001E77D8"/>
    <w:rsid w:val="001E7F93"/>
    <w:rsid w:val="001F056A"/>
    <w:rsid w:val="001F27C9"/>
    <w:rsid w:val="001F2812"/>
    <w:rsid w:val="001F29EF"/>
    <w:rsid w:val="001F3FBB"/>
    <w:rsid w:val="001F4113"/>
    <w:rsid w:val="001F609F"/>
    <w:rsid w:val="00202077"/>
    <w:rsid w:val="00202397"/>
    <w:rsid w:val="002058CB"/>
    <w:rsid w:val="00205A56"/>
    <w:rsid w:val="00206952"/>
    <w:rsid w:val="00207FAA"/>
    <w:rsid w:val="00210A5C"/>
    <w:rsid w:val="00210BA1"/>
    <w:rsid w:val="00210E30"/>
    <w:rsid w:val="00211259"/>
    <w:rsid w:val="00212172"/>
    <w:rsid w:val="0021253B"/>
    <w:rsid w:val="002127B9"/>
    <w:rsid w:val="00212D52"/>
    <w:rsid w:val="002144BB"/>
    <w:rsid w:val="00214DD7"/>
    <w:rsid w:val="002153E2"/>
    <w:rsid w:val="002166C4"/>
    <w:rsid w:val="00216D94"/>
    <w:rsid w:val="002207FF"/>
    <w:rsid w:val="00223653"/>
    <w:rsid w:val="0022420B"/>
    <w:rsid w:val="002245D9"/>
    <w:rsid w:val="00224BD6"/>
    <w:rsid w:val="00226301"/>
    <w:rsid w:val="00226956"/>
    <w:rsid w:val="00230096"/>
    <w:rsid w:val="00230894"/>
    <w:rsid w:val="00230A8F"/>
    <w:rsid w:val="00231A92"/>
    <w:rsid w:val="00231AF1"/>
    <w:rsid w:val="002320B8"/>
    <w:rsid w:val="00232A5D"/>
    <w:rsid w:val="00232EBF"/>
    <w:rsid w:val="0023323B"/>
    <w:rsid w:val="00233873"/>
    <w:rsid w:val="00233FAA"/>
    <w:rsid w:val="00234FD5"/>
    <w:rsid w:val="00236044"/>
    <w:rsid w:val="00237BC9"/>
    <w:rsid w:val="00241786"/>
    <w:rsid w:val="002417B5"/>
    <w:rsid w:val="00242C70"/>
    <w:rsid w:val="00242F1D"/>
    <w:rsid w:val="00243128"/>
    <w:rsid w:val="00243540"/>
    <w:rsid w:val="00243A00"/>
    <w:rsid w:val="00245D50"/>
    <w:rsid w:val="00246F45"/>
    <w:rsid w:val="00250ABC"/>
    <w:rsid w:val="0025388E"/>
    <w:rsid w:val="00254721"/>
    <w:rsid w:val="002565E0"/>
    <w:rsid w:val="0025684B"/>
    <w:rsid w:val="002571BD"/>
    <w:rsid w:val="002608B9"/>
    <w:rsid w:val="002637B3"/>
    <w:rsid w:val="00264854"/>
    <w:rsid w:val="00264CB8"/>
    <w:rsid w:val="00265276"/>
    <w:rsid w:val="00265632"/>
    <w:rsid w:val="002664C6"/>
    <w:rsid w:val="002677A4"/>
    <w:rsid w:val="00267E90"/>
    <w:rsid w:val="00267EF8"/>
    <w:rsid w:val="00270777"/>
    <w:rsid w:val="002712E9"/>
    <w:rsid w:val="0027192B"/>
    <w:rsid w:val="002720CE"/>
    <w:rsid w:val="0027260A"/>
    <w:rsid w:val="00273625"/>
    <w:rsid w:val="00281475"/>
    <w:rsid w:val="0028216D"/>
    <w:rsid w:val="002824FF"/>
    <w:rsid w:val="00282557"/>
    <w:rsid w:val="00285B77"/>
    <w:rsid w:val="00287B66"/>
    <w:rsid w:val="00292BDC"/>
    <w:rsid w:val="0029346B"/>
    <w:rsid w:val="00293703"/>
    <w:rsid w:val="00295352"/>
    <w:rsid w:val="00295820"/>
    <w:rsid w:val="002958E8"/>
    <w:rsid w:val="002A0BC9"/>
    <w:rsid w:val="002A2389"/>
    <w:rsid w:val="002A426B"/>
    <w:rsid w:val="002A5202"/>
    <w:rsid w:val="002A5C09"/>
    <w:rsid w:val="002A60BF"/>
    <w:rsid w:val="002A67C6"/>
    <w:rsid w:val="002A7874"/>
    <w:rsid w:val="002A78E0"/>
    <w:rsid w:val="002A7C04"/>
    <w:rsid w:val="002A7D84"/>
    <w:rsid w:val="002B269C"/>
    <w:rsid w:val="002B76C9"/>
    <w:rsid w:val="002C02DD"/>
    <w:rsid w:val="002C07B2"/>
    <w:rsid w:val="002C2506"/>
    <w:rsid w:val="002C2BFA"/>
    <w:rsid w:val="002C34C7"/>
    <w:rsid w:val="002C3CBE"/>
    <w:rsid w:val="002C43A7"/>
    <w:rsid w:val="002C44F4"/>
    <w:rsid w:val="002C549B"/>
    <w:rsid w:val="002C6610"/>
    <w:rsid w:val="002C7A1E"/>
    <w:rsid w:val="002D08DB"/>
    <w:rsid w:val="002D10A0"/>
    <w:rsid w:val="002D2641"/>
    <w:rsid w:val="002D436F"/>
    <w:rsid w:val="002D4573"/>
    <w:rsid w:val="002D4ACA"/>
    <w:rsid w:val="002D5735"/>
    <w:rsid w:val="002D5A0E"/>
    <w:rsid w:val="002D6370"/>
    <w:rsid w:val="002D7E2B"/>
    <w:rsid w:val="002E22FD"/>
    <w:rsid w:val="002E4F4E"/>
    <w:rsid w:val="002E5476"/>
    <w:rsid w:val="002E6BC0"/>
    <w:rsid w:val="002E706A"/>
    <w:rsid w:val="002F0834"/>
    <w:rsid w:val="002F143B"/>
    <w:rsid w:val="002F1C95"/>
    <w:rsid w:val="002F24E6"/>
    <w:rsid w:val="002F3B3F"/>
    <w:rsid w:val="002F4E22"/>
    <w:rsid w:val="002F5CEA"/>
    <w:rsid w:val="002F7A57"/>
    <w:rsid w:val="003021D1"/>
    <w:rsid w:val="0030312C"/>
    <w:rsid w:val="0030469E"/>
    <w:rsid w:val="003050CA"/>
    <w:rsid w:val="003062F3"/>
    <w:rsid w:val="00310743"/>
    <w:rsid w:val="00310ED3"/>
    <w:rsid w:val="00311B68"/>
    <w:rsid w:val="0031317C"/>
    <w:rsid w:val="0031390B"/>
    <w:rsid w:val="003144A1"/>
    <w:rsid w:val="0032016D"/>
    <w:rsid w:val="0032098E"/>
    <w:rsid w:val="00321236"/>
    <w:rsid w:val="003226C6"/>
    <w:rsid w:val="0032491B"/>
    <w:rsid w:val="0032568B"/>
    <w:rsid w:val="00325A4A"/>
    <w:rsid w:val="00325C47"/>
    <w:rsid w:val="003269B0"/>
    <w:rsid w:val="003271EA"/>
    <w:rsid w:val="00330773"/>
    <w:rsid w:val="003326FF"/>
    <w:rsid w:val="00332A26"/>
    <w:rsid w:val="00332BD7"/>
    <w:rsid w:val="00336FFA"/>
    <w:rsid w:val="00340238"/>
    <w:rsid w:val="00340DE0"/>
    <w:rsid w:val="00341FAC"/>
    <w:rsid w:val="00342B4E"/>
    <w:rsid w:val="0034300F"/>
    <w:rsid w:val="0034400B"/>
    <w:rsid w:val="00345E99"/>
    <w:rsid w:val="00346077"/>
    <w:rsid w:val="0034661A"/>
    <w:rsid w:val="003476F2"/>
    <w:rsid w:val="00350D52"/>
    <w:rsid w:val="00353153"/>
    <w:rsid w:val="00354B8D"/>
    <w:rsid w:val="003573E9"/>
    <w:rsid w:val="003603F8"/>
    <w:rsid w:val="003604ED"/>
    <w:rsid w:val="00360D5D"/>
    <w:rsid w:val="003610DB"/>
    <w:rsid w:val="003613AF"/>
    <w:rsid w:val="003615C2"/>
    <w:rsid w:val="0036187A"/>
    <w:rsid w:val="00362F32"/>
    <w:rsid w:val="0036341F"/>
    <w:rsid w:val="003635E1"/>
    <w:rsid w:val="00363D3C"/>
    <w:rsid w:val="00364C83"/>
    <w:rsid w:val="00364DC1"/>
    <w:rsid w:val="0036585A"/>
    <w:rsid w:val="00366C2C"/>
    <w:rsid w:val="003702AB"/>
    <w:rsid w:val="00371E56"/>
    <w:rsid w:val="0037317B"/>
    <w:rsid w:val="003734B3"/>
    <w:rsid w:val="00373695"/>
    <w:rsid w:val="00373DCA"/>
    <w:rsid w:val="0037561B"/>
    <w:rsid w:val="003768F9"/>
    <w:rsid w:val="003777EE"/>
    <w:rsid w:val="003778F8"/>
    <w:rsid w:val="003826BA"/>
    <w:rsid w:val="00383110"/>
    <w:rsid w:val="003848E2"/>
    <w:rsid w:val="00385774"/>
    <w:rsid w:val="003870FF"/>
    <w:rsid w:val="00387F6F"/>
    <w:rsid w:val="0039252B"/>
    <w:rsid w:val="00392D76"/>
    <w:rsid w:val="003933D2"/>
    <w:rsid w:val="00393BE1"/>
    <w:rsid w:val="00394F70"/>
    <w:rsid w:val="00395A64"/>
    <w:rsid w:val="003A0E64"/>
    <w:rsid w:val="003A1F99"/>
    <w:rsid w:val="003A37BC"/>
    <w:rsid w:val="003A476C"/>
    <w:rsid w:val="003A6073"/>
    <w:rsid w:val="003A6925"/>
    <w:rsid w:val="003A74BC"/>
    <w:rsid w:val="003A7E28"/>
    <w:rsid w:val="003B1E3B"/>
    <w:rsid w:val="003B5DDB"/>
    <w:rsid w:val="003B6045"/>
    <w:rsid w:val="003B7380"/>
    <w:rsid w:val="003B743A"/>
    <w:rsid w:val="003C0F95"/>
    <w:rsid w:val="003C193D"/>
    <w:rsid w:val="003C1C9B"/>
    <w:rsid w:val="003C3834"/>
    <w:rsid w:val="003C485A"/>
    <w:rsid w:val="003C4945"/>
    <w:rsid w:val="003C58DE"/>
    <w:rsid w:val="003C7CC4"/>
    <w:rsid w:val="003D2CD2"/>
    <w:rsid w:val="003D4251"/>
    <w:rsid w:val="003D485D"/>
    <w:rsid w:val="003E0590"/>
    <w:rsid w:val="003E0DB5"/>
    <w:rsid w:val="003E1334"/>
    <w:rsid w:val="003E2215"/>
    <w:rsid w:val="003E2661"/>
    <w:rsid w:val="003E3506"/>
    <w:rsid w:val="003E4B25"/>
    <w:rsid w:val="003E5483"/>
    <w:rsid w:val="003E61AA"/>
    <w:rsid w:val="003E7380"/>
    <w:rsid w:val="003E7FD4"/>
    <w:rsid w:val="003F0B37"/>
    <w:rsid w:val="003F24FC"/>
    <w:rsid w:val="003F4871"/>
    <w:rsid w:val="003F49E2"/>
    <w:rsid w:val="003F654C"/>
    <w:rsid w:val="003F6EFC"/>
    <w:rsid w:val="003F7604"/>
    <w:rsid w:val="003F7CC5"/>
    <w:rsid w:val="00400784"/>
    <w:rsid w:val="00401420"/>
    <w:rsid w:val="00401658"/>
    <w:rsid w:val="004043EA"/>
    <w:rsid w:val="00404600"/>
    <w:rsid w:val="00404FE2"/>
    <w:rsid w:val="0040627C"/>
    <w:rsid w:val="00407F0F"/>
    <w:rsid w:val="00410748"/>
    <w:rsid w:val="00410CE2"/>
    <w:rsid w:val="00411CAD"/>
    <w:rsid w:val="00414708"/>
    <w:rsid w:val="004172D7"/>
    <w:rsid w:val="00417F37"/>
    <w:rsid w:val="004207A2"/>
    <w:rsid w:val="00423949"/>
    <w:rsid w:val="00423D33"/>
    <w:rsid w:val="004240CC"/>
    <w:rsid w:val="0042439B"/>
    <w:rsid w:val="004254B2"/>
    <w:rsid w:val="004268A0"/>
    <w:rsid w:val="00426975"/>
    <w:rsid w:val="00427057"/>
    <w:rsid w:val="0042782F"/>
    <w:rsid w:val="00431E24"/>
    <w:rsid w:val="0043483E"/>
    <w:rsid w:val="00435296"/>
    <w:rsid w:val="004377FC"/>
    <w:rsid w:val="00437EB5"/>
    <w:rsid w:val="0044000D"/>
    <w:rsid w:val="004409C6"/>
    <w:rsid w:val="00441AA8"/>
    <w:rsid w:val="00442348"/>
    <w:rsid w:val="00443824"/>
    <w:rsid w:val="00444AC6"/>
    <w:rsid w:val="00445828"/>
    <w:rsid w:val="00445D53"/>
    <w:rsid w:val="004463B6"/>
    <w:rsid w:val="004470D2"/>
    <w:rsid w:val="00447FB1"/>
    <w:rsid w:val="004502D1"/>
    <w:rsid w:val="0045065C"/>
    <w:rsid w:val="00450C9E"/>
    <w:rsid w:val="00451C34"/>
    <w:rsid w:val="00452A32"/>
    <w:rsid w:val="004567C3"/>
    <w:rsid w:val="00457B52"/>
    <w:rsid w:val="004606B5"/>
    <w:rsid w:val="00460E25"/>
    <w:rsid w:val="00461600"/>
    <w:rsid w:val="0046161A"/>
    <w:rsid w:val="00461728"/>
    <w:rsid w:val="00461FBE"/>
    <w:rsid w:val="004627F4"/>
    <w:rsid w:val="00462F45"/>
    <w:rsid w:val="00463C49"/>
    <w:rsid w:val="00464214"/>
    <w:rsid w:val="0046570A"/>
    <w:rsid w:val="0046590C"/>
    <w:rsid w:val="0046605A"/>
    <w:rsid w:val="00466969"/>
    <w:rsid w:val="0046761A"/>
    <w:rsid w:val="00470137"/>
    <w:rsid w:val="004707E5"/>
    <w:rsid w:val="00470A37"/>
    <w:rsid w:val="00470C81"/>
    <w:rsid w:val="00471F8E"/>
    <w:rsid w:val="004731B0"/>
    <w:rsid w:val="004739BD"/>
    <w:rsid w:val="00474E42"/>
    <w:rsid w:val="004767EB"/>
    <w:rsid w:val="00476B94"/>
    <w:rsid w:val="004772D3"/>
    <w:rsid w:val="004773DF"/>
    <w:rsid w:val="00477D7D"/>
    <w:rsid w:val="00480A78"/>
    <w:rsid w:val="004821F1"/>
    <w:rsid w:val="00483773"/>
    <w:rsid w:val="00483C57"/>
    <w:rsid w:val="00484F73"/>
    <w:rsid w:val="00485C64"/>
    <w:rsid w:val="00486ABB"/>
    <w:rsid w:val="00487C04"/>
    <w:rsid w:val="004906B3"/>
    <w:rsid w:val="0049104A"/>
    <w:rsid w:val="00491A21"/>
    <w:rsid w:val="00492A31"/>
    <w:rsid w:val="0049667C"/>
    <w:rsid w:val="004A02D8"/>
    <w:rsid w:val="004A0898"/>
    <w:rsid w:val="004A0A82"/>
    <w:rsid w:val="004A1309"/>
    <w:rsid w:val="004A18DC"/>
    <w:rsid w:val="004A3F8C"/>
    <w:rsid w:val="004A665C"/>
    <w:rsid w:val="004A72A4"/>
    <w:rsid w:val="004A7BA9"/>
    <w:rsid w:val="004B1844"/>
    <w:rsid w:val="004B33DC"/>
    <w:rsid w:val="004B3980"/>
    <w:rsid w:val="004B3DB5"/>
    <w:rsid w:val="004B5DC9"/>
    <w:rsid w:val="004B6333"/>
    <w:rsid w:val="004B6966"/>
    <w:rsid w:val="004C003A"/>
    <w:rsid w:val="004C177F"/>
    <w:rsid w:val="004C2851"/>
    <w:rsid w:val="004C3D18"/>
    <w:rsid w:val="004C48B8"/>
    <w:rsid w:val="004C6DC8"/>
    <w:rsid w:val="004C7714"/>
    <w:rsid w:val="004D016E"/>
    <w:rsid w:val="004D25E4"/>
    <w:rsid w:val="004D2840"/>
    <w:rsid w:val="004D2B02"/>
    <w:rsid w:val="004D51DE"/>
    <w:rsid w:val="004D5583"/>
    <w:rsid w:val="004D5E94"/>
    <w:rsid w:val="004D62B3"/>
    <w:rsid w:val="004D63EE"/>
    <w:rsid w:val="004D7724"/>
    <w:rsid w:val="004D780D"/>
    <w:rsid w:val="004E0002"/>
    <w:rsid w:val="004E27B3"/>
    <w:rsid w:val="004E2DF8"/>
    <w:rsid w:val="004E4E88"/>
    <w:rsid w:val="004E66CF"/>
    <w:rsid w:val="004E6DD9"/>
    <w:rsid w:val="004F2FDE"/>
    <w:rsid w:val="004F37F7"/>
    <w:rsid w:val="004F5662"/>
    <w:rsid w:val="004F65FE"/>
    <w:rsid w:val="0050041B"/>
    <w:rsid w:val="00500F92"/>
    <w:rsid w:val="005010FC"/>
    <w:rsid w:val="005014B3"/>
    <w:rsid w:val="005014DF"/>
    <w:rsid w:val="00502120"/>
    <w:rsid w:val="00502326"/>
    <w:rsid w:val="00502922"/>
    <w:rsid w:val="00503948"/>
    <w:rsid w:val="00503D08"/>
    <w:rsid w:val="00510B21"/>
    <w:rsid w:val="005113FB"/>
    <w:rsid w:val="005117BE"/>
    <w:rsid w:val="00511951"/>
    <w:rsid w:val="00512A21"/>
    <w:rsid w:val="00512A23"/>
    <w:rsid w:val="00513B37"/>
    <w:rsid w:val="00513C35"/>
    <w:rsid w:val="00513F8F"/>
    <w:rsid w:val="00514DAD"/>
    <w:rsid w:val="00515F4A"/>
    <w:rsid w:val="0051613D"/>
    <w:rsid w:val="00516F05"/>
    <w:rsid w:val="005179A2"/>
    <w:rsid w:val="0052012C"/>
    <w:rsid w:val="00520851"/>
    <w:rsid w:val="005218BC"/>
    <w:rsid w:val="00521904"/>
    <w:rsid w:val="00523A0E"/>
    <w:rsid w:val="00523BA9"/>
    <w:rsid w:val="005246D1"/>
    <w:rsid w:val="00524CA8"/>
    <w:rsid w:val="00526429"/>
    <w:rsid w:val="005266E5"/>
    <w:rsid w:val="005271EA"/>
    <w:rsid w:val="00530C55"/>
    <w:rsid w:val="00532282"/>
    <w:rsid w:val="005322E2"/>
    <w:rsid w:val="00533190"/>
    <w:rsid w:val="00533E8B"/>
    <w:rsid w:val="005355E2"/>
    <w:rsid w:val="00535A38"/>
    <w:rsid w:val="005370FA"/>
    <w:rsid w:val="00540046"/>
    <w:rsid w:val="005401B8"/>
    <w:rsid w:val="0054043E"/>
    <w:rsid w:val="00542CFE"/>
    <w:rsid w:val="00545597"/>
    <w:rsid w:val="005519AB"/>
    <w:rsid w:val="0055253C"/>
    <w:rsid w:val="00553E04"/>
    <w:rsid w:val="00553E7B"/>
    <w:rsid w:val="00560864"/>
    <w:rsid w:val="00560DF8"/>
    <w:rsid w:val="00561691"/>
    <w:rsid w:val="00562C7F"/>
    <w:rsid w:val="00563B64"/>
    <w:rsid w:val="00564FCF"/>
    <w:rsid w:val="005659A9"/>
    <w:rsid w:val="00573992"/>
    <w:rsid w:val="00574025"/>
    <w:rsid w:val="00574DC4"/>
    <w:rsid w:val="00575AB0"/>
    <w:rsid w:val="00577F47"/>
    <w:rsid w:val="00583215"/>
    <w:rsid w:val="00584D3A"/>
    <w:rsid w:val="0058537C"/>
    <w:rsid w:val="005853EE"/>
    <w:rsid w:val="00586C66"/>
    <w:rsid w:val="00587415"/>
    <w:rsid w:val="00593807"/>
    <w:rsid w:val="005938B5"/>
    <w:rsid w:val="005939D2"/>
    <w:rsid w:val="00594434"/>
    <w:rsid w:val="005946E8"/>
    <w:rsid w:val="00594F4D"/>
    <w:rsid w:val="0059659D"/>
    <w:rsid w:val="00596E19"/>
    <w:rsid w:val="00597271"/>
    <w:rsid w:val="005A1706"/>
    <w:rsid w:val="005A2424"/>
    <w:rsid w:val="005A266E"/>
    <w:rsid w:val="005A3CB4"/>
    <w:rsid w:val="005A69F2"/>
    <w:rsid w:val="005B241D"/>
    <w:rsid w:val="005B38EF"/>
    <w:rsid w:val="005B43A5"/>
    <w:rsid w:val="005B5024"/>
    <w:rsid w:val="005B50EB"/>
    <w:rsid w:val="005B51DF"/>
    <w:rsid w:val="005B76DB"/>
    <w:rsid w:val="005C28B9"/>
    <w:rsid w:val="005C536D"/>
    <w:rsid w:val="005C5711"/>
    <w:rsid w:val="005C580E"/>
    <w:rsid w:val="005C591A"/>
    <w:rsid w:val="005C60AB"/>
    <w:rsid w:val="005C6286"/>
    <w:rsid w:val="005C77D1"/>
    <w:rsid w:val="005D1B2A"/>
    <w:rsid w:val="005D1E0F"/>
    <w:rsid w:val="005D256F"/>
    <w:rsid w:val="005D2C33"/>
    <w:rsid w:val="005D3281"/>
    <w:rsid w:val="005D35DC"/>
    <w:rsid w:val="005D58EE"/>
    <w:rsid w:val="005D61DF"/>
    <w:rsid w:val="005D67A9"/>
    <w:rsid w:val="005D779E"/>
    <w:rsid w:val="005D7DB2"/>
    <w:rsid w:val="005D7F77"/>
    <w:rsid w:val="005E07B2"/>
    <w:rsid w:val="005E0E58"/>
    <w:rsid w:val="005E12C9"/>
    <w:rsid w:val="005E216D"/>
    <w:rsid w:val="005E24CE"/>
    <w:rsid w:val="005E49AF"/>
    <w:rsid w:val="005E4E1F"/>
    <w:rsid w:val="005E58A4"/>
    <w:rsid w:val="005E6DE9"/>
    <w:rsid w:val="005E7F23"/>
    <w:rsid w:val="005F12CD"/>
    <w:rsid w:val="005F2F85"/>
    <w:rsid w:val="005F38BD"/>
    <w:rsid w:val="005F4B32"/>
    <w:rsid w:val="005F4C26"/>
    <w:rsid w:val="0060082D"/>
    <w:rsid w:val="00600A8D"/>
    <w:rsid w:val="00600CE4"/>
    <w:rsid w:val="00600D62"/>
    <w:rsid w:val="00600F31"/>
    <w:rsid w:val="006014DD"/>
    <w:rsid w:val="00601692"/>
    <w:rsid w:val="006028CE"/>
    <w:rsid w:val="006037FC"/>
    <w:rsid w:val="0060410C"/>
    <w:rsid w:val="0060415A"/>
    <w:rsid w:val="0060515A"/>
    <w:rsid w:val="00610743"/>
    <w:rsid w:val="00610AC2"/>
    <w:rsid w:val="00611A22"/>
    <w:rsid w:val="00611CC6"/>
    <w:rsid w:val="006121E2"/>
    <w:rsid w:val="0061237D"/>
    <w:rsid w:val="006137EC"/>
    <w:rsid w:val="00616C10"/>
    <w:rsid w:val="00621130"/>
    <w:rsid w:val="00622C0D"/>
    <w:rsid w:val="00624C45"/>
    <w:rsid w:val="0062506C"/>
    <w:rsid w:val="00625471"/>
    <w:rsid w:val="00625B48"/>
    <w:rsid w:val="00626490"/>
    <w:rsid w:val="00626C6A"/>
    <w:rsid w:val="00627C80"/>
    <w:rsid w:val="00631FFE"/>
    <w:rsid w:val="00633B3D"/>
    <w:rsid w:val="00634546"/>
    <w:rsid w:val="00635FF9"/>
    <w:rsid w:val="006377B9"/>
    <w:rsid w:val="006379BD"/>
    <w:rsid w:val="006407C8"/>
    <w:rsid w:val="00641B99"/>
    <w:rsid w:val="00641DE1"/>
    <w:rsid w:val="006445AB"/>
    <w:rsid w:val="006449EB"/>
    <w:rsid w:val="00645255"/>
    <w:rsid w:val="00645694"/>
    <w:rsid w:val="00645A6B"/>
    <w:rsid w:val="00646F6B"/>
    <w:rsid w:val="0064743E"/>
    <w:rsid w:val="00647DEB"/>
    <w:rsid w:val="00651295"/>
    <w:rsid w:val="006524E0"/>
    <w:rsid w:val="006527E0"/>
    <w:rsid w:val="00653D9D"/>
    <w:rsid w:val="00655202"/>
    <w:rsid w:val="006576FA"/>
    <w:rsid w:val="006600D4"/>
    <w:rsid w:val="006604C9"/>
    <w:rsid w:val="0066084E"/>
    <w:rsid w:val="00661F15"/>
    <w:rsid w:val="00661F7A"/>
    <w:rsid w:val="006621F4"/>
    <w:rsid w:val="006635E9"/>
    <w:rsid w:val="0066437B"/>
    <w:rsid w:val="00665B19"/>
    <w:rsid w:val="00665BF5"/>
    <w:rsid w:val="00667AD5"/>
    <w:rsid w:val="00671196"/>
    <w:rsid w:val="00671273"/>
    <w:rsid w:val="006717F8"/>
    <w:rsid w:val="00671EE1"/>
    <w:rsid w:val="006726BE"/>
    <w:rsid w:val="0067331D"/>
    <w:rsid w:val="00673A39"/>
    <w:rsid w:val="00675C37"/>
    <w:rsid w:val="00676004"/>
    <w:rsid w:val="00676757"/>
    <w:rsid w:val="00676A08"/>
    <w:rsid w:val="00676BCC"/>
    <w:rsid w:val="006802B3"/>
    <w:rsid w:val="006824D7"/>
    <w:rsid w:val="00683D15"/>
    <w:rsid w:val="00687511"/>
    <w:rsid w:val="00691D40"/>
    <w:rsid w:val="00693603"/>
    <w:rsid w:val="0069392E"/>
    <w:rsid w:val="00694FC1"/>
    <w:rsid w:val="0069636F"/>
    <w:rsid w:val="00696AD1"/>
    <w:rsid w:val="00696D5A"/>
    <w:rsid w:val="006A1863"/>
    <w:rsid w:val="006A2139"/>
    <w:rsid w:val="006A4D5E"/>
    <w:rsid w:val="006A4FE6"/>
    <w:rsid w:val="006A5619"/>
    <w:rsid w:val="006A5DDD"/>
    <w:rsid w:val="006A5E92"/>
    <w:rsid w:val="006A6964"/>
    <w:rsid w:val="006B00C7"/>
    <w:rsid w:val="006B0424"/>
    <w:rsid w:val="006B079A"/>
    <w:rsid w:val="006B086B"/>
    <w:rsid w:val="006B334E"/>
    <w:rsid w:val="006B402D"/>
    <w:rsid w:val="006B451F"/>
    <w:rsid w:val="006B4F03"/>
    <w:rsid w:val="006B5121"/>
    <w:rsid w:val="006B6145"/>
    <w:rsid w:val="006B7338"/>
    <w:rsid w:val="006B7BFF"/>
    <w:rsid w:val="006C00ED"/>
    <w:rsid w:val="006C3D9D"/>
    <w:rsid w:val="006C4DD3"/>
    <w:rsid w:val="006C6693"/>
    <w:rsid w:val="006D7265"/>
    <w:rsid w:val="006E0D82"/>
    <w:rsid w:val="006E19DD"/>
    <w:rsid w:val="006E234E"/>
    <w:rsid w:val="006E2599"/>
    <w:rsid w:val="006E2EAC"/>
    <w:rsid w:val="006E321D"/>
    <w:rsid w:val="006E346D"/>
    <w:rsid w:val="006E4F61"/>
    <w:rsid w:val="006E595D"/>
    <w:rsid w:val="006E5C0F"/>
    <w:rsid w:val="006E5D92"/>
    <w:rsid w:val="006E65D5"/>
    <w:rsid w:val="006E6E8C"/>
    <w:rsid w:val="006E7C55"/>
    <w:rsid w:val="006F1A39"/>
    <w:rsid w:val="006F1C59"/>
    <w:rsid w:val="006F24C0"/>
    <w:rsid w:val="006F3E15"/>
    <w:rsid w:val="006F437A"/>
    <w:rsid w:val="006F48EA"/>
    <w:rsid w:val="006F65F7"/>
    <w:rsid w:val="006F66B8"/>
    <w:rsid w:val="006F66FB"/>
    <w:rsid w:val="006F71CF"/>
    <w:rsid w:val="006F7472"/>
    <w:rsid w:val="006F77B5"/>
    <w:rsid w:val="006F77F1"/>
    <w:rsid w:val="007006F8"/>
    <w:rsid w:val="00700856"/>
    <w:rsid w:val="00700B38"/>
    <w:rsid w:val="0070192E"/>
    <w:rsid w:val="0070286B"/>
    <w:rsid w:val="00703F35"/>
    <w:rsid w:val="00706D9E"/>
    <w:rsid w:val="00707923"/>
    <w:rsid w:val="007079AB"/>
    <w:rsid w:val="00711315"/>
    <w:rsid w:val="00711484"/>
    <w:rsid w:val="00711E7D"/>
    <w:rsid w:val="0071238F"/>
    <w:rsid w:val="007152DF"/>
    <w:rsid w:val="007171E2"/>
    <w:rsid w:val="007177DE"/>
    <w:rsid w:val="007202C0"/>
    <w:rsid w:val="007226AC"/>
    <w:rsid w:val="007259F9"/>
    <w:rsid w:val="00725BB6"/>
    <w:rsid w:val="007315F2"/>
    <w:rsid w:val="00732211"/>
    <w:rsid w:val="00732288"/>
    <w:rsid w:val="00732959"/>
    <w:rsid w:val="007340D2"/>
    <w:rsid w:val="007347F2"/>
    <w:rsid w:val="00734AF3"/>
    <w:rsid w:val="00734E65"/>
    <w:rsid w:val="00735B57"/>
    <w:rsid w:val="00735C17"/>
    <w:rsid w:val="0073755B"/>
    <w:rsid w:val="00737AFB"/>
    <w:rsid w:val="0074026D"/>
    <w:rsid w:val="00740BB8"/>
    <w:rsid w:val="00740F5D"/>
    <w:rsid w:val="00741F50"/>
    <w:rsid w:val="00742F8E"/>
    <w:rsid w:val="007432A6"/>
    <w:rsid w:val="007432AB"/>
    <w:rsid w:val="007433F2"/>
    <w:rsid w:val="00743C48"/>
    <w:rsid w:val="00744797"/>
    <w:rsid w:val="00744EB6"/>
    <w:rsid w:val="00746988"/>
    <w:rsid w:val="00752A4E"/>
    <w:rsid w:val="00753FFC"/>
    <w:rsid w:val="00755567"/>
    <w:rsid w:val="00757B0D"/>
    <w:rsid w:val="00762C5B"/>
    <w:rsid w:val="00764575"/>
    <w:rsid w:val="007655D0"/>
    <w:rsid w:val="00773CE3"/>
    <w:rsid w:val="007758D0"/>
    <w:rsid w:val="00775DA8"/>
    <w:rsid w:val="00776070"/>
    <w:rsid w:val="00780189"/>
    <w:rsid w:val="0078105C"/>
    <w:rsid w:val="00781195"/>
    <w:rsid w:val="0078127E"/>
    <w:rsid w:val="0078266E"/>
    <w:rsid w:val="00782976"/>
    <w:rsid w:val="00782A39"/>
    <w:rsid w:val="00783D5F"/>
    <w:rsid w:val="00784199"/>
    <w:rsid w:val="00785013"/>
    <w:rsid w:val="0078559F"/>
    <w:rsid w:val="00785724"/>
    <w:rsid w:val="007871E8"/>
    <w:rsid w:val="007902B5"/>
    <w:rsid w:val="00791FCF"/>
    <w:rsid w:val="007924EB"/>
    <w:rsid w:val="00792C74"/>
    <w:rsid w:val="00792DF2"/>
    <w:rsid w:val="0079366E"/>
    <w:rsid w:val="00794F38"/>
    <w:rsid w:val="00797127"/>
    <w:rsid w:val="007973ED"/>
    <w:rsid w:val="0079790C"/>
    <w:rsid w:val="00797C4A"/>
    <w:rsid w:val="00797D47"/>
    <w:rsid w:val="007A1A6A"/>
    <w:rsid w:val="007A2170"/>
    <w:rsid w:val="007A261E"/>
    <w:rsid w:val="007A46E6"/>
    <w:rsid w:val="007A500B"/>
    <w:rsid w:val="007A5314"/>
    <w:rsid w:val="007A5558"/>
    <w:rsid w:val="007B11A9"/>
    <w:rsid w:val="007B174F"/>
    <w:rsid w:val="007B2376"/>
    <w:rsid w:val="007B272B"/>
    <w:rsid w:val="007B4D5E"/>
    <w:rsid w:val="007B6E1D"/>
    <w:rsid w:val="007B7FEC"/>
    <w:rsid w:val="007C4839"/>
    <w:rsid w:val="007C5937"/>
    <w:rsid w:val="007C7933"/>
    <w:rsid w:val="007D0423"/>
    <w:rsid w:val="007D1453"/>
    <w:rsid w:val="007D296D"/>
    <w:rsid w:val="007D3DAF"/>
    <w:rsid w:val="007D476B"/>
    <w:rsid w:val="007D56D9"/>
    <w:rsid w:val="007D6E04"/>
    <w:rsid w:val="007E0998"/>
    <w:rsid w:val="007E1DB2"/>
    <w:rsid w:val="007E30B9"/>
    <w:rsid w:val="007E3BD0"/>
    <w:rsid w:val="007E4053"/>
    <w:rsid w:val="007E4BB1"/>
    <w:rsid w:val="007E4E41"/>
    <w:rsid w:val="007E560D"/>
    <w:rsid w:val="007E5BFE"/>
    <w:rsid w:val="007E6071"/>
    <w:rsid w:val="007E6C74"/>
    <w:rsid w:val="007E6CE5"/>
    <w:rsid w:val="007E7BC6"/>
    <w:rsid w:val="007F056F"/>
    <w:rsid w:val="007F216C"/>
    <w:rsid w:val="007F33E7"/>
    <w:rsid w:val="007F40AC"/>
    <w:rsid w:val="007F4338"/>
    <w:rsid w:val="007F48C3"/>
    <w:rsid w:val="007F5285"/>
    <w:rsid w:val="007F549F"/>
    <w:rsid w:val="007F57CE"/>
    <w:rsid w:val="007F5A48"/>
    <w:rsid w:val="007F6857"/>
    <w:rsid w:val="00800A50"/>
    <w:rsid w:val="00800E28"/>
    <w:rsid w:val="00803ABF"/>
    <w:rsid w:val="008049EC"/>
    <w:rsid w:val="00806D1E"/>
    <w:rsid w:val="00806E42"/>
    <w:rsid w:val="00807838"/>
    <w:rsid w:val="0080788C"/>
    <w:rsid w:val="00813636"/>
    <w:rsid w:val="00813BDE"/>
    <w:rsid w:val="00813CDF"/>
    <w:rsid w:val="00814E18"/>
    <w:rsid w:val="0081639C"/>
    <w:rsid w:val="0081648E"/>
    <w:rsid w:val="00820F92"/>
    <w:rsid w:val="0082231F"/>
    <w:rsid w:val="00822D8B"/>
    <w:rsid w:val="00822DA2"/>
    <w:rsid w:val="0082415B"/>
    <w:rsid w:val="00826A26"/>
    <w:rsid w:val="00826BA7"/>
    <w:rsid w:val="00827499"/>
    <w:rsid w:val="00827B83"/>
    <w:rsid w:val="00831267"/>
    <w:rsid w:val="00831D4A"/>
    <w:rsid w:val="00833FE5"/>
    <w:rsid w:val="00834144"/>
    <w:rsid w:val="008348EE"/>
    <w:rsid w:val="00834978"/>
    <w:rsid w:val="008350E8"/>
    <w:rsid w:val="0083584E"/>
    <w:rsid w:val="00835BDE"/>
    <w:rsid w:val="00835D45"/>
    <w:rsid w:val="00835FB7"/>
    <w:rsid w:val="00840BF1"/>
    <w:rsid w:val="00840E88"/>
    <w:rsid w:val="00840E9F"/>
    <w:rsid w:val="00844027"/>
    <w:rsid w:val="00844183"/>
    <w:rsid w:val="008444CC"/>
    <w:rsid w:val="00845A73"/>
    <w:rsid w:val="00847C52"/>
    <w:rsid w:val="00847CCB"/>
    <w:rsid w:val="00850A25"/>
    <w:rsid w:val="00850B59"/>
    <w:rsid w:val="0085169A"/>
    <w:rsid w:val="008530F7"/>
    <w:rsid w:val="00853284"/>
    <w:rsid w:val="00853631"/>
    <w:rsid w:val="00854BDD"/>
    <w:rsid w:val="008555C1"/>
    <w:rsid w:val="00855BBD"/>
    <w:rsid w:val="008569CE"/>
    <w:rsid w:val="00856AE5"/>
    <w:rsid w:val="00857832"/>
    <w:rsid w:val="00857F49"/>
    <w:rsid w:val="0086238D"/>
    <w:rsid w:val="008627E7"/>
    <w:rsid w:val="00863A3B"/>
    <w:rsid w:val="00863C08"/>
    <w:rsid w:val="00863C24"/>
    <w:rsid w:val="00863D14"/>
    <w:rsid w:val="00864922"/>
    <w:rsid w:val="0086558F"/>
    <w:rsid w:val="00865768"/>
    <w:rsid w:val="00866297"/>
    <w:rsid w:val="00866CE6"/>
    <w:rsid w:val="0086787A"/>
    <w:rsid w:val="008713E2"/>
    <w:rsid w:val="00871D8D"/>
    <w:rsid w:val="00872E2E"/>
    <w:rsid w:val="00873CAE"/>
    <w:rsid w:val="008744F2"/>
    <w:rsid w:val="00876DA0"/>
    <w:rsid w:val="0087704B"/>
    <w:rsid w:val="00877CF3"/>
    <w:rsid w:val="00880DAE"/>
    <w:rsid w:val="00881961"/>
    <w:rsid w:val="00883F42"/>
    <w:rsid w:val="008842CC"/>
    <w:rsid w:val="008853A9"/>
    <w:rsid w:val="00886D7C"/>
    <w:rsid w:val="0088767D"/>
    <w:rsid w:val="00890330"/>
    <w:rsid w:val="0089091D"/>
    <w:rsid w:val="00892999"/>
    <w:rsid w:val="00894D15"/>
    <w:rsid w:val="008950E0"/>
    <w:rsid w:val="0089574C"/>
    <w:rsid w:val="00896D0A"/>
    <w:rsid w:val="00897599"/>
    <w:rsid w:val="008A04D7"/>
    <w:rsid w:val="008A1366"/>
    <w:rsid w:val="008A2632"/>
    <w:rsid w:val="008A2BBE"/>
    <w:rsid w:val="008A35FA"/>
    <w:rsid w:val="008B14C4"/>
    <w:rsid w:val="008B1ADE"/>
    <w:rsid w:val="008B1E3A"/>
    <w:rsid w:val="008B2455"/>
    <w:rsid w:val="008B27E6"/>
    <w:rsid w:val="008B412E"/>
    <w:rsid w:val="008B52AF"/>
    <w:rsid w:val="008C24E7"/>
    <w:rsid w:val="008C3860"/>
    <w:rsid w:val="008C411D"/>
    <w:rsid w:val="008C6A31"/>
    <w:rsid w:val="008C7C46"/>
    <w:rsid w:val="008D150F"/>
    <w:rsid w:val="008D3B45"/>
    <w:rsid w:val="008D4343"/>
    <w:rsid w:val="008D4E7C"/>
    <w:rsid w:val="008D5AD6"/>
    <w:rsid w:val="008D6066"/>
    <w:rsid w:val="008E01ED"/>
    <w:rsid w:val="008E0289"/>
    <w:rsid w:val="008E153F"/>
    <w:rsid w:val="008E238C"/>
    <w:rsid w:val="008E253C"/>
    <w:rsid w:val="008E3022"/>
    <w:rsid w:val="008E3367"/>
    <w:rsid w:val="008E60BF"/>
    <w:rsid w:val="008E658B"/>
    <w:rsid w:val="008E7D32"/>
    <w:rsid w:val="008F0402"/>
    <w:rsid w:val="008F0577"/>
    <w:rsid w:val="008F2052"/>
    <w:rsid w:val="008F2F17"/>
    <w:rsid w:val="008F332C"/>
    <w:rsid w:val="008F4820"/>
    <w:rsid w:val="008F48E4"/>
    <w:rsid w:val="008F4E71"/>
    <w:rsid w:val="008F5B44"/>
    <w:rsid w:val="008F6BEE"/>
    <w:rsid w:val="008F7367"/>
    <w:rsid w:val="008F76B6"/>
    <w:rsid w:val="008F7BAB"/>
    <w:rsid w:val="00900129"/>
    <w:rsid w:val="0090040D"/>
    <w:rsid w:val="009013CB"/>
    <w:rsid w:val="009038E2"/>
    <w:rsid w:val="00904D50"/>
    <w:rsid w:val="00905AEC"/>
    <w:rsid w:val="00905B1C"/>
    <w:rsid w:val="00906E58"/>
    <w:rsid w:val="00907092"/>
    <w:rsid w:val="00907A7A"/>
    <w:rsid w:val="009117AC"/>
    <w:rsid w:val="00912F61"/>
    <w:rsid w:val="00914415"/>
    <w:rsid w:val="00914F55"/>
    <w:rsid w:val="00914FC6"/>
    <w:rsid w:val="00916FB2"/>
    <w:rsid w:val="0091740C"/>
    <w:rsid w:val="00920678"/>
    <w:rsid w:val="00920C23"/>
    <w:rsid w:val="00921C8C"/>
    <w:rsid w:val="00922324"/>
    <w:rsid w:val="009225FA"/>
    <w:rsid w:val="00923073"/>
    <w:rsid w:val="009235C1"/>
    <w:rsid w:val="00923E66"/>
    <w:rsid w:val="00924A17"/>
    <w:rsid w:val="00924B26"/>
    <w:rsid w:val="00926726"/>
    <w:rsid w:val="00930C92"/>
    <w:rsid w:val="0093149E"/>
    <w:rsid w:val="00932141"/>
    <w:rsid w:val="00933394"/>
    <w:rsid w:val="009333DD"/>
    <w:rsid w:val="00933809"/>
    <w:rsid w:val="00933979"/>
    <w:rsid w:val="00934644"/>
    <w:rsid w:val="00934B40"/>
    <w:rsid w:val="00935C80"/>
    <w:rsid w:val="00935D12"/>
    <w:rsid w:val="0093613C"/>
    <w:rsid w:val="00936447"/>
    <w:rsid w:val="00936801"/>
    <w:rsid w:val="00936BB1"/>
    <w:rsid w:val="00937190"/>
    <w:rsid w:val="009377B5"/>
    <w:rsid w:val="00937B38"/>
    <w:rsid w:val="0094002B"/>
    <w:rsid w:val="009415E9"/>
    <w:rsid w:val="00943671"/>
    <w:rsid w:val="00945017"/>
    <w:rsid w:val="0094652E"/>
    <w:rsid w:val="00946801"/>
    <w:rsid w:val="0094717F"/>
    <w:rsid w:val="009477D4"/>
    <w:rsid w:val="00947875"/>
    <w:rsid w:val="0095247E"/>
    <w:rsid w:val="00952765"/>
    <w:rsid w:val="009529AC"/>
    <w:rsid w:val="009529D8"/>
    <w:rsid w:val="00953104"/>
    <w:rsid w:val="00956389"/>
    <w:rsid w:val="009563F3"/>
    <w:rsid w:val="00957F38"/>
    <w:rsid w:val="00961BE6"/>
    <w:rsid w:val="00961CE6"/>
    <w:rsid w:val="00961D8F"/>
    <w:rsid w:val="00963780"/>
    <w:rsid w:val="00963DD4"/>
    <w:rsid w:val="00966B9E"/>
    <w:rsid w:val="00966D43"/>
    <w:rsid w:val="00966D50"/>
    <w:rsid w:val="00970BF0"/>
    <w:rsid w:val="009742B4"/>
    <w:rsid w:val="00974E44"/>
    <w:rsid w:val="00977BFD"/>
    <w:rsid w:val="00977EA7"/>
    <w:rsid w:val="00981A6B"/>
    <w:rsid w:val="00984196"/>
    <w:rsid w:val="0098426D"/>
    <w:rsid w:val="00985AEC"/>
    <w:rsid w:val="009866EB"/>
    <w:rsid w:val="00986AAB"/>
    <w:rsid w:val="0099148A"/>
    <w:rsid w:val="00993303"/>
    <w:rsid w:val="00993BFC"/>
    <w:rsid w:val="00994A21"/>
    <w:rsid w:val="0099554C"/>
    <w:rsid w:val="00995693"/>
    <w:rsid w:val="00996239"/>
    <w:rsid w:val="00996D28"/>
    <w:rsid w:val="00997362"/>
    <w:rsid w:val="009A1E8D"/>
    <w:rsid w:val="009A2D83"/>
    <w:rsid w:val="009A33A1"/>
    <w:rsid w:val="009A5076"/>
    <w:rsid w:val="009A7D0D"/>
    <w:rsid w:val="009B0205"/>
    <w:rsid w:val="009B0A85"/>
    <w:rsid w:val="009B2E30"/>
    <w:rsid w:val="009B2F01"/>
    <w:rsid w:val="009B3924"/>
    <w:rsid w:val="009B3A08"/>
    <w:rsid w:val="009B3C7E"/>
    <w:rsid w:val="009B4160"/>
    <w:rsid w:val="009B5D66"/>
    <w:rsid w:val="009B7304"/>
    <w:rsid w:val="009B7C33"/>
    <w:rsid w:val="009C0E08"/>
    <w:rsid w:val="009C10CF"/>
    <w:rsid w:val="009C138E"/>
    <w:rsid w:val="009C151B"/>
    <w:rsid w:val="009C4A4F"/>
    <w:rsid w:val="009C7454"/>
    <w:rsid w:val="009C76B0"/>
    <w:rsid w:val="009D04D0"/>
    <w:rsid w:val="009D16B3"/>
    <w:rsid w:val="009D2488"/>
    <w:rsid w:val="009D2F72"/>
    <w:rsid w:val="009D41BE"/>
    <w:rsid w:val="009D605C"/>
    <w:rsid w:val="009D6365"/>
    <w:rsid w:val="009D6D61"/>
    <w:rsid w:val="009D7330"/>
    <w:rsid w:val="009D79B5"/>
    <w:rsid w:val="009E0BA8"/>
    <w:rsid w:val="009E1DAD"/>
    <w:rsid w:val="009E293A"/>
    <w:rsid w:val="009E3148"/>
    <w:rsid w:val="009E3CE4"/>
    <w:rsid w:val="009E5480"/>
    <w:rsid w:val="009E5C7E"/>
    <w:rsid w:val="009E6746"/>
    <w:rsid w:val="009E6E49"/>
    <w:rsid w:val="009E6EC9"/>
    <w:rsid w:val="009E72E7"/>
    <w:rsid w:val="009E7BDC"/>
    <w:rsid w:val="009F0702"/>
    <w:rsid w:val="009F0E75"/>
    <w:rsid w:val="009F12BB"/>
    <w:rsid w:val="009F20F1"/>
    <w:rsid w:val="009F275D"/>
    <w:rsid w:val="009F36B0"/>
    <w:rsid w:val="009F3C7D"/>
    <w:rsid w:val="009F5D0B"/>
    <w:rsid w:val="009F5EE4"/>
    <w:rsid w:val="009F639F"/>
    <w:rsid w:val="009F6771"/>
    <w:rsid w:val="009F6FCB"/>
    <w:rsid w:val="009F72DA"/>
    <w:rsid w:val="00A00102"/>
    <w:rsid w:val="00A00CAF"/>
    <w:rsid w:val="00A00E86"/>
    <w:rsid w:val="00A01E95"/>
    <w:rsid w:val="00A02AE1"/>
    <w:rsid w:val="00A060CE"/>
    <w:rsid w:val="00A1019B"/>
    <w:rsid w:val="00A13284"/>
    <w:rsid w:val="00A14257"/>
    <w:rsid w:val="00A14388"/>
    <w:rsid w:val="00A147FC"/>
    <w:rsid w:val="00A15234"/>
    <w:rsid w:val="00A168E2"/>
    <w:rsid w:val="00A179A7"/>
    <w:rsid w:val="00A17A67"/>
    <w:rsid w:val="00A17FA0"/>
    <w:rsid w:val="00A22610"/>
    <w:rsid w:val="00A226B4"/>
    <w:rsid w:val="00A2328F"/>
    <w:rsid w:val="00A25440"/>
    <w:rsid w:val="00A26E9C"/>
    <w:rsid w:val="00A26EA0"/>
    <w:rsid w:val="00A30ADA"/>
    <w:rsid w:val="00A3157E"/>
    <w:rsid w:val="00A31F18"/>
    <w:rsid w:val="00A3408B"/>
    <w:rsid w:val="00A34418"/>
    <w:rsid w:val="00A3764E"/>
    <w:rsid w:val="00A377E0"/>
    <w:rsid w:val="00A37D9D"/>
    <w:rsid w:val="00A40A23"/>
    <w:rsid w:val="00A45EF8"/>
    <w:rsid w:val="00A47838"/>
    <w:rsid w:val="00A47E8B"/>
    <w:rsid w:val="00A503CA"/>
    <w:rsid w:val="00A51FA7"/>
    <w:rsid w:val="00A5401E"/>
    <w:rsid w:val="00A54151"/>
    <w:rsid w:val="00A5549A"/>
    <w:rsid w:val="00A554BA"/>
    <w:rsid w:val="00A56FCB"/>
    <w:rsid w:val="00A5713E"/>
    <w:rsid w:val="00A57F60"/>
    <w:rsid w:val="00A6028D"/>
    <w:rsid w:val="00A6031E"/>
    <w:rsid w:val="00A621D5"/>
    <w:rsid w:val="00A62918"/>
    <w:rsid w:val="00A62E8B"/>
    <w:rsid w:val="00A64EC0"/>
    <w:rsid w:val="00A66740"/>
    <w:rsid w:val="00A669A3"/>
    <w:rsid w:val="00A67995"/>
    <w:rsid w:val="00A7384C"/>
    <w:rsid w:val="00A73F00"/>
    <w:rsid w:val="00A7429F"/>
    <w:rsid w:val="00A7456D"/>
    <w:rsid w:val="00A7668D"/>
    <w:rsid w:val="00A767BB"/>
    <w:rsid w:val="00A767F5"/>
    <w:rsid w:val="00A76BE1"/>
    <w:rsid w:val="00A76BF7"/>
    <w:rsid w:val="00A776FC"/>
    <w:rsid w:val="00A77ADE"/>
    <w:rsid w:val="00A81353"/>
    <w:rsid w:val="00A82CDA"/>
    <w:rsid w:val="00A8402D"/>
    <w:rsid w:val="00A841C7"/>
    <w:rsid w:val="00A84962"/>
    <w:rsid w:val="00A84C6E"/>
    <w:rsid w:val="00A865EC"/>
    <w:rsid w:val="00A8674D"/>
    <w:rsid w:val="00A87492"/>
    <w:rsid w:val="00A87E53"/>
    <w:rsid w:val="00A92C67"/>
    <w:rsid w:val="00A94649"/>
    <w:rsid w:val="00A946AB"/>
    <w:rsid w:val="00A957FE"/>
    <w:rsid w:val="00A95D5C"/>
    <w:rsid w:val="00AA0D0C"/>
    <w:rsid w:val="00AA145F"/>
    <w:rsid w:val="00AA41E9"/>
    <w:rsid w:val="00AA43E7"/>
    <w:rsid w:val="00AA4A7A"/>
    <w:rsid w:val="00AA4E88"/>
    <w:rsid w:val="00AA5B43"/>
    <w:rsid w:val="00AB02DE"/>
    <w:rsid w:val="00AB079D"/>
    <w:rsid w:val="00AB1AC8"/>
    <w:rsid w:val="00AB2B10"/>
    <w:rsid w:val="00AB48A9"/>
    <w:rsid w:val="00AB500C"/>
    <w:rsid w:val="00AB5734"/>
    <w:rsid w:val="00AB582E"/>
    <w:rsid w:val="00AB6249"/>
    <w:rsid w:val="00AB6B1B"/>
    <w:rsid w:val="00AC0451"/>
    <w:rsid w:val="00AC0A95"/>
    <w:rsid w:val="00AC0FBC"/>
    <w:rsid w:val="00AC100A"/>
    <w:rsid w:val="00AC1BC5"/>
    <w:rsid w:val="00AC4289"/>
    <w:rsid w:val="00AC4C75"/>
    <w:rsid w:val="00AC4E63"/>
    <w:rsid w:val="00AC56DA"/>
    <w:rsid w:val="00AC5AAF"/>
    <w:rsid w:val="00AC70FC"/>
    <w:rsid w:val="00AC736F"/>
    <w:rsid w:val="00AD0164"/>
    <w:rsid w:val="00AD0DC6"/>
    <w:rsid w:val="00AD1682"/>
    <w:rsid w:val="00AD235F"/>
    <w:rsid w:val="00AD25C8"/>
    <w:rsid w:val="00AD3047"/>
    <w:rsid w:val="00AD469C"/>
    <w:rsid w:val="00AD53BE"/>
    <w:rsid w:val="00AD5A7C"/>
    <w:rsid w:val="00AD5F02"/>
    <w:rsid w:val="00AD6F7C"/>
    <w:rsid w:val="00AD7095"/>
    <w:rsid w:val="00AD73C2"/>
    <w:rsid w:val="00AE03FC"/>
    <w:rsid w:val="00AE5777"/>
    <w:rsid w:val="00AE5F42"/>
    <w:rsid w:val="00AE7A27"/>
    <w:rsid w:val="00AF0FE5"/>
    <w:rsid w:val="00AF1007"/>
    <w:rsid w:val="00AF20A2"/>
    <w:rsid w:val="00AF2F83"/>
    <w:rsid w:val="00AF4379"/>
    <w:rsid w:val="00AF5635"/>
    <w:rsid w:val="00AF780E"/>
    <w:rsid w:val="00B00561"/>
    <w:rsid w:val="00B00EBC"/>
    <w:rsid w:val="00B01E3C"/>
    <w:rsid w:val="00B046EA"/>
    <w:rsid w:val="00B0555F"/>
    <w:rsid w:val="00B05B0F"/>
    <w:rsid w:val="00B062AC"/>
    <w:rsid w:val="00B07668"/>
    <w:rsid w:val="00B11BDF"/>
    <w:rsid w:val="00B13791"/>
    <w:rsid w:val="00B14E35"/>
    <w:rsid w:val="00B1500E"/>
    <w:rsid w:val="00B167EF"/>
    <w:rsid w:val="00B20C2A"/>
    <w:rsid w:val="00B21DFB"/>
    <w:rsid w:val="00B21F44"/>
    <w:rsid w:val="00B22534"/>
    <w:rsid w:val="00B22892"/>
    <w:rsid w:val="00B2298A"/>
    <w:rsid w:val="00B23197"/>
    <w:rsid w:val="00B25D8C"/>
    <w:rsid w:val="00B26351"/>
    <w:rsid w:val="00B26631"/>
    <w:rsid w:val="00B26B36"/>
    <w:rsid w:val="00B26D21"/>
    <w:rsid w:val="00B300CA"/>
    <w:rsid w:val="00B30476"/>
    <w:rsid w:val="00B31C47"/>
    <w:rsid w:val="00B31EF1"/>
    <w:rsid w:val="00B3301F"/>
    <w:rsid w:val="00B335BB"/>
    <w:rsid w:val="00B341CC"/>
    <w:rsid w:val="00B34B45"/>
    <w:rsid w:val="00B34EAD"/>
    <w:rsid w:val="00B35D01"/>
    <w:rsid w:val="00B36596"/>
    <w:rsid w:val="00B36AA9"/>
    <w:rsid w:val="00B36E74"/>
    <w:rsid w:val="00B41154"/>
    <w:rsid w:val="00B41870"/>
    <w:rsid w:val="00B42177"/>
    <w:rsid w:val="00B429CC"/>
    <w:rsid w:val="00B43715"/>
    <w:rsid w:val="00B43DAA"/>
    <w:rsid w:val="00B44AEA"/>
    <w:rsid w:val="00B47427"/>
    <w:rsid w:val="00B4755C"/>
    <w:rsid w:val="00B50A6A"/>
    <w:rsid w:val="00B50B24"/>
    <w:rsid w:val="00B52817"/>
    <w:rsid w:val="00B52824"/>
    <w:rsid w:val="00B52FEB"/>
    <w:rsid w:val="00B531AC"/>
    <w:rsid w:val="00B5335A"/>
    <w:rsid w:val="00B53D47"/>
    <w:rsid w:val="00B54FB4"/>
    <w:rsid w:val="00B55449"/>
    <w:rsid w:val="00B5603E"/>
    <w:rsid w:val="00B5674C"/>
    <w:rsid w:val="00B575D3"/>
    <w:rsid w:val="00B60D55"/>
    <w:rsid w:val="00B6115A"/>
    <w:rsid w:val="00B6356E"/>
    <w:rsid w:val="00B645D1"/>
    <w:rsid w:val="00B64957"/>
    <w:rsid w:val="00B64BFC"/>
    <w:rsid w:val="00B652E5"/>
    <w:rsid w:val="00B6662A"/>
    <w:rsid w:val="00B7069A"/>
    <w:rsid w:val="00B7190A"/>
    <w:rsid w:val="00B7280E"/>
    <w:rsid w:val="00B738F7"/>
    <w:rsid w:val="00B73D83"/>
    <w:rsid w:val="00B74458"/>
    <w:rsid w:val="00B754FB"/>
    <w:rsid w:val="00B757CC"/>
    <w:rsid w:val="00B75AE4"/>
    <w:rsid w:val="00B75CC0"/>
    <w:rsid w:val="00B767BF"/>
    <w:rsid w:val="00B7743B"/>
    <w:rsid w:val="00B80F4C"/>
    <w:rsid w:val="00B810EF"/>
    <w:rsid w:val="00B82357"/>
    <w:rsid w:val="00B82AE2"/>
    <w:rsid w:val="00B83D14"/>
    <w:rsid w:val="00B847FC"/>
    <w:rsid w:val="00B8529A"/>
    <w:rsid w:val="00B856F9"/>
    <w:rsid w:val="00B85A87"/>
    <w:rsid w:val="00B90DD1"/>
    <w:rsid w:val="00B94EAA"/>
    <w:rsid w:val="00B95D66"/>
    <w:rsid w:val="00B96A37"/>
    <w:rsid w:val="00B9737F"/>
    <w:rsid w:val="00BA0733"/>
    <w:rsid w:val="00BA2F94"/>
    <w:rsid w:val="00BA3956"/>
    <w:rsid w:val="00BA44B2"/>
    <w:rsid w:val="00BA4716"/>
    <w:rsid w:val="00BA69E5"/>
    <w:rsid w:val="00BA7BFF"/>
    <w:rsid w:val="00BB0F83"/>
    <w:rsid w:val="00BB34BB"/>
    <w:rsid w:val="00BB377C"/>
    <w:rsid w:val="00BB54DD"/>
    <w:rsid w:val="00BB7ABD"/>
    <w:rsid w:val="00BB7B37"/>
    <w:rsid w:val="00BC0A01"/>
    <w:rsid w:val="00BC1F38"/>
    <w:rsid w:val="00BC3F03"/>
    <w:rsid w:val="00BC4BEA"/>
    <w:rsid w:val="00BC4C8E"/>
    <w:rsid w:val="00BC4CAF"/>
    <w:rsid w:val="00BC5657"/>
    <w:rsid w:val="00BC5919"/>
    <w:rsid w:val="00BC5C7E"/>
    <w:rsid w:val="00BC5C97"/>
    <w:rsid w:val="00BC733D"/>
    <w:rsid w:val="00BD112E"/>
    <w:rsid w:val="00BD12B1"/>
    <w:rsid w:val="00BD1A5C"/>
    <w:rsid w:val="00BD1D01"/>
    <w:rsid w:val="00BD1E78"/>
    <w:rsid w:val="00BD2180"/>
    <w:rsid w:val="00BD2E9A"/>
    <w:rsid w:val="00BD3CA8"/>
    <w:rsid w:val="00BD3DC0"/>
    <w:rsid w:val="00BD3ECF"/>
    <w:rsid w:val="00BD53FE"/>
    <w:rsid w:val="00BD5B15"/>
    <w:rsid w:val="00BD65D1"/>
    <w:rsid w:val="00BD6606"/>
    <w:rsid w:val="00BD67E9"/>
    <w:rsid w:val="00BD6A5C"/>
    <w:rsid w:val="00BD7F06"/>
    <w:rsid w:val="00BE05EA"/>
    <w:rsid w:val="00BE0720"/>
    <w:rsid w:val="00BE147C"/>
    <w:rsid w:val="00BE1DC7"/>
    <w:rsid w:val="00BE2F15"/>
    <w:rsid w:val="00BE3F16"/>
    <w:rsid w:val="00BE45EA"/>
    <w:rsid w:val="00BE4A15"/>
    <w:rsid w:val="00BE653B"/>
    <w:rsid w:val="00BE747C"/>
    <w:rsid w:val="00BF044A"/>
    <w:rsid w:val="00BF0BCB"/>
    <w:rsid w:val="00BF0EE0"/>
    <w:rsid w:val="00BF1149"/>
    <w:rsid w:val="00BF1774"/>
    <w:rsid w:val="00BF1994"/>
    <w:rsid w:val="00BF2B9F"/>
    <w:rsid w:val="00BF415D"/>
    <w:rsid w:val="00BF4E45"/>
    <w:rsid w:val="00BF6307"/>
    <w:rsid w:val="00BF6443"/>
    <w:rsid w:val="00BF6462"/>
    <w:rsid w:val="00BF6646"/>
    <w:rsid w:val="00BF6D3F"/>
    <w:rsid w:val="00BF7E6B"/>
    <w:rsid w:val="00C03FB2"/>
    <w:rsid w:val="00C04424"/>
    <w:rsid w:val="00C044D0"/>
    <w:rsid w:val="00C04A2A"/>
    <w:rsid w:val="00C056C2"/>
    <w:rsid w:val="00C067ED"/>
    <w:rsid w:val="00C070B8"/>
    <w:rsid w:val="00C07172"/>
    <w:rsid w:val="00C079AC"/>
    <w:rsid w:val="00C13938"/>
    <w:rsid w:val="00C23ED9"/>
    <w:rsid w:val="00C2762D"/>
    <w:rsid w:val="00C30307"/>
    <w:rsid w:val="00C3080F"/>
    <w:rsid w:val="00C3129A"/>
    <w:rsid w:val="00C31339"/>
    <w:rsid w:val="00C316C7"/>
    <w:rsid w:val="00C32719"/>
    <w:rsid w:val="00C327D6"/>
    <w:rsid w:val="00C32C86"/>
    <w:rsid w:val="00C33030"/>
    <w:rsid w:val="00C33A66"/>
    <w:rsid w:val="00C33B84"/>
    <w:rsid w:val="00C3495D"/>
    <w:rsid w:val="00C34E4C"/>
    <w:rsid w:val="00C363C7"/>
    <w:rsid w:val="00C37076"/>
    <w:rsid w:val="00C37084"/>
    <w:rsid w:val="00C37602"/>
    <w:rsid w:val="00C379CB"/>
    <w:rsid w:val="00C41283"/>
    <w:rsid w:val="00C413A2"/>
    <w:rsid w:val="00C4161C"/>
    <w:rsid w:val="00C42F27"/>
    <w:rsid w:val="00C43400"/>
    <w:rsid w:val="00C4383A"/>
    <w:rsid w:val="00C44718"/>
    <w:rsid w:val="00C45BAA"/>
    <w:rsid w:val="00C45EB7"/>
    <w:rsid w:val="00C4604C"/>
    <w:rsid w:val="00C466D3"/>
    <w:rsid w:val="00C4749A"/>
    <w:rsid w:val="00C511CB"/>
    <w:rsid w:val="00C51527"/>
    <w:rsid w:val="00C52745"/>
    <w:rsid w:val="00C52BD9"/>
    <w:rsid w:val="00C543FE"/>
    <w:rsid w:val="00C54B77"/>
    <w:rsid w:val="00C55098"/>
    <w:rsid w:val="00C55713"/>
    <w:rsid w:val="00C57635"/>
    <w:rsid w:val="00C604BD"/>
    <w:rsid w:val="00C611FF"/>
    <w:rsid w:val="00C61214"/>
    <w:rsid w:val="00C62521"/>
    <w:rsid w:val="00C630E1"/>
    <w:rsid w:val="00C63247"/>
    <w:rsid w:val="00C64A06"/>
    <w:rsid w:val="00C667A5"/>
    <w:rsid w:val="00C66E23"/>
    <w:rsid w:val="00C67345"/>
    <w:rsid w:val="00C70377"/>
    <w:rsid w:val="00C71B16"/>
    <w:rsid w:val="00C73B25"/>
    <w:rsid w:val="00C749BB"/>
    <w:rsid w:val="00C75239"/>
    <w:rsid w:val="00C753BF"/>
    <w:rsid w:val="00C76ADC"/>
    <w:rsid w:val="00C77AA2"/>
    <w:rsid w:val="00C77EC7"/>
    <w:rsid w:val="00C81BB8"/>
    <w:rsid w:val="00C81CCE"/>
    <w:rsid w:val="00C81D4D"/>
    <w:rsid w:val="00C83979"/>
    <w:rsid w:val="00C84069"/>
    <w:rsid w:val="00C84226"/>
    <w:rsid w:val="00C84546"/>
    <w:rsid w:val="00C84D04"/>
    <w:rsid w:val="00C854E4"/>
    <w:rsid w:val="00C86C5F"/>
    <w:rsid w:val="00C90015"/>
    <w:rsid w:val="00C90478"/>
    <w:rsid w:val="00C905CC"/>
    <w:rsid w:val="00C917CE"/>
    <w:rsid w:val="00C91864"/>
    <w:rsid w:val="00C91BC5"/>
    <w:rsid w:val="00C92666"/>
    <w:rsid w:val="00C9318E"/>
    <w:rsid w:val="00C940EF"/>
    <w:rsid w:val="00C942F4"/>
    <w:rsid w:val="00C9525B"/>
    <w:rsid w:val="00C9526B"/>
    <w:rsid w:val="00C95391"/>
    <w:rsid w:val="00C96615"/>
    <w:rsid w:val="00C96E6B"/>
    <w:rsid w:val="00C970C7"/>
    <w:rsid w:val="00C972BE"/>
    <w:rsid w:val="00C97F68"/>
    <w:rsid w:val="00CA1DF1"/>
    <w:rsid w:val="00CA2F96"/>
    <w:rsid w:val="00CA3B75"/>
    <w:rsid w:val="00CA569A"/>
    <w:rsid w:val="00CA56BD"/>
    <w:rsid w:val="00CA6284"/>
    <w:rsid w:val="00CA7368"/>
    <w:rsid w:val="00CA7795"/>
    <w:rsid w:val="00CA7891"/>
    <w:rsid w:val="00CB0411"/>
    <w:rsid w:val="00CB07CD"/>
    <w:rsid w:val="00CB123B"/>
    <w:rsid w:val="00CB1419"/>
    <w:rsid w:val="00CB1D81"/>
    <w:rsid w:val="00CB37AB"/>
    <w:rsid w:val="00CB57AC"/>
    <w:rsid w:val="00CB6138"/>
    <w:rsid w:val="00CB68CC"/>
    <w:rsid w:val="00CB6AE8"/>
    <w:rsid w:val="00CB7616"/>
    <w:rsid w:val="00CC0881"/>
    <w:rsid w:val="00CC0D8D"/>
    <w:rsid w:val="00CC148E"/>
    <w:rsid w:val="00CC1771"/>
    <w:rsid w:val="00CC1981"/>
    <w:rsid w:val="00CC22D6"/>
    <w:rsid w:val="00CC2608"/>
    <w:rsid w:val="00CC34E3"/>
    <w:rsid w:val="00CC66A5"/>
    <w:rsid w:val="00CC675F"/>
    <w:rsid w:val="00CC701D"/>
    <w:rsid w:val="00CC728A"/>
    <w:rsid w:val="00CD0EC8"/>
    <w:rsid w:val="00CD1298"/>
    <w:rsid w:val="00CD1AB4"/>
    <w:rsid w:val="00CD1CC6"/>
    <w:rsid w:val="00CD32CE"/>
    <w:rsid w:val="00CD51F7"/>
    <w:rsid w:val="00CD5944"/>
    <w:rsid w:val="00CE0A20"/>
    <w:rsid w:val="00CE209F"/>
    <w:rsid w:val="00CE280A"/>
    <w:rsid w:val="00CE2AFF"/>
    <w:rsid w:val="00CE2BAE"/>
    <w:rsid w:val="00CE3FC0"/>
    <w:rsid w:val="00CE4984"/>
    <w:rsid w:val="00CE6433"/>
    <w:rsid w:val="00CE72C9"/>
    <w:rsid w:val="00CF19B6"/>
    <w:rsid w:val="00CF1C9F"/>
    <w:rsid w:val="00CF2088"/>
    <w:rsid w:val="00CF21F7"/>
    <w:rsid w:val="00CF3376"/>
    <w:rsid w:val="00CF4E09"/>
    <w:rsid w:val="00CF5133"/>
    <w:rsid w:val="00CF51CD"/>
    <w:rsid w:val="00CF5B58"/>
    <w:rsid w:val="00CF7768"/>
    <w:rsid w:val="00CF7C61"/>
    <w:rsid w:val="00D00F24"/>
    <w:rsid w:val="00D02220"/>
    <w:rsid w:val="00D02AC2"/>
    <w:rsid w:val="00D03419"/>
    <w:rsid w:val="00D03E83"/>
    <w:rsid w:val="00D05E32"/>
    <w:rsid w:val="00D07C2C"/>
    <w:rsid w:val="00D10D73"/>
    <w:rsid w:val="00D11AFF"/>
    <w:rsid w:val="00D12122"/>
    <w:rsid w:val="00D12200"/>
    <w:rsid w:val="00D138AA"/>
    <w:rsid w:val="00D14068"/>
    <w:rsid w:val="00D1429F"/>
    <w:rsid w:val="00D17217"/>
    <w:rsid w:val="00D23C99"/>
    <w:rsid w:val="00D25827"/>
    <w:rsid w:val="00D25A8C"/>
    <w:rsid w:val="00D26322"/>
    <w:rsid w:val="00D264F4"/>
    <w:rsid w:val="00D265D0"/>
    <w:rsid w:val="00D270B5"/>
    <w:rsid w:val="00D319C2"/>
    <w:rsid w:val="00D31CDA"/>
    <w:rsid w:val="00D33B24"/>
    <w:rsid w:val="00D33C00"/>
    <w:rsid w:val="00D3467D"/>
    <w:rsid w:val="00D34E34"/>
    <w:rsid w:val="00D35DC7"/>
    <w:rsid w:val="00D3778C"/>
    <w:rsid w:val="00D41233"/>
    <w:rsid w:val="00D41789"/>
    <w:rsid w:val="00D42672"/>
    <w:rsid w:val="00D42C65"/>
    <w:rsid w:val="00D44DB5"/>
    <w:rsid w:val="00D47313"/>
    <w:rsid w:val="00D47FFB"/>
    <w:rsid w:val="00D503AC"/>
    <w:rsid w:val="00D51020"/>
    <w:rsid w:val="00D5227A"/>
    <w:rsid w:val="00D524CC"/>
    <w:rsid w:val="00D5257F"/>
    <w:rsid w:val="00D5353C"/>
    <w:rsid w:val="00D543E9"/>
    <w:rsid w:val="00D543F0"/>
    <w:rsid w:val="00D561B5"/>
    <w:rsid w:val="00D56E05"/>
    <w:rsid w:val="00D60976"/>
    <w:rsid w:val="00D60E5F"/>
    <w:rsid w:val="00D6169A"/>
    <w:rsid w:val="00D616B8"/>
    <w:rsid w:val="00D63CEC"/>
    <w:rsid w:val="00D6776C"/>
    <w:rsid w:val="00D70EB1"/>
    <w:rsid w:val="00D72619"/>
    <w:rsid w:val="00D807EB"/>
    <w:rsid w:val="00D80D47"/>
    <w:rsid w:val="00D847E8"/>
    <w:rsid w:val="00D84D48"/>
    <w:rsid w:val="00D86AE4"/>
    <w:rsid w:val="00D87010"/>
    <w:rsid w:val="00D90359"/>
    <w:rsid w:val="00D9037D"/>
    <w:rsid w:val="00D91807"/>
    <w:rsid w:val="00D91C8F"/>
    <w:rsid w:val="00D92C6C"/>
    <w:rsid w:val="00D92D52"/>
    <w:rsid w:val="00D94FE7"/>
    <w:rsid w:val="00D94FEA"/>
    <w:rsid w:val="00D951B6"/>
    <w:rsid w:val="00D95C61"/>
    <w:rsid w:val="00D966E8"/>
    <w:rsid w:val="00D96903"/>
    <w:rsid w:val="00D970EA"/>
    <w:rsid w:val="00D97F7F"/>
    <w:rsid w:val="00DA11F7"/>
    <w:rsid w:val="00DA1675"/>
    <w:rsid w:val="00DA1F2A"/>
    <w:rsid w:val="00DA2B35"/>
    <w:rsid w:val="00DA407A"/>
    <w:rsid w:val="00DA4CD6"/>
    <w:rsid w:val="00DA61BE"/>
    <w:rsid w:val="00DB0FD3"/>
    <w:rsid w:val="00DB2B06"/>
    <w:rsid w:val="00DB2BF8"/>
    <w:rsid w:val="00DB3860"/>
    <w:rsid w:val="00DB4622"/>
    <w:rsid w:val="00DB4B87"/>
    <w:rsid w:val="00DB6920"/>
    <w:rsid w:val="00DB6B8A"/>
    <w:rsid w:val="00DB743A"/>
    <w:rsid w:val="00DB779A"/>
    <w:rsid w:val="00DB78A9"/>
    <w:rsid w:val="00DB7974"/>
    <w:rsid w:val="00DB7D38"/>
    <w:rsid w:val="00DC0098"/>
    <w:rsid w:val="00DC047E"/>
    <w:rsid w:val="00DC0558"/>
    <w:rsid w:val="00DC0ACE"/>
    <w:rsid w:val="00DC22D5"/>
    <w:rsid w:val="00DC43CC"/>
    <w:rsid w:val="00DC6D01"/>
    <w:rsid w:val="00DC7B05"/>
    <w:rsid w:val="00DD0E76"/>
    <w:rsid w:val="00DD2AE3"/>
    <w:rsid w:val="00DD30BE"/>
    <w:rsid w:val="00DD37E7"/>
    <w:rsid w:val="00DD5852"/>
    <w:rsid w:val="00DD6CD5"/>
    <w:rsid w:val="00DD6DC1"/>
    <w:rsid w:val="00DE0518"/>
    <w:rsid w:val="00DE07D0"/>
    <w:rsid w:val="00DE2033"/>
    <w:rsid w:val="00DE2111"/>
    <w:rsid w:val="00DE21EB"/>
    <w:rsid w:val="00DE2AF7"/>
    <w:rsid w:val="00DE3386"/>
    <w:rsid w:val="00DE4885"/>
    <w:rsid w:val="00DE4A52"/>
    <w:rsid w:val="00DE4C9D"/>
    <w:rsid w:val="00DF0C1F"/>
    <w:rsid w:val="00DF4856"/>
    <w:rsid w:val="00DF6C94"/>
    <w:rsid w:val="00DF78D6"/>
    <w:rsid w:val="00E00AD7"/>
    <w:rsid w:val="00E00D2E"/>
    <w:rsid w:val="00E01EFC"/>
    <w:rsid w:val="00E03367"/>
    <w:rsid w:val="00E038F9"/>
    <w:rsid w:val="00E03AD0"/>
    <w:rsid w:val="00E070CA"/>
    <w:rsid w:val="00E071F4"/>
    <w:rsid w:val="00E104DD"/>
    <w:rsid w:val="00E121D3"/>
    <w:rsid w:val="00E12534"/>
    <w:rsid w:val="00E13E9A"/>
    <w:rsid w:val="00E14CB9"/>
    <w:rsid w:val="00E17868"/>
    <w:rsid w:val="00E20530"/>
    <w:rsid w:val="00E20CF5"/>
    <w:rsid w:val="00E210A1"/>
    <w:rsid w:val="00E2557F"/>
    <w:rsid w:val="00E3099B"/>
    <w:rsid w:val="00E34061"/>
    <w:rsid w:val="00E354BE"/>
    <w:rsid w:val="00E356B9"/>
    <w:rsid w:val="00E3590E"/>
    <w:rsid w:val="00E35C51"/>
    <w:rsid w:val="00E362FD"/>
    <w:rsid w:val="00E364AD"/>
    <w:rsid w:val="00E371EA"/>
    <w:rsid w:val="00E37FE3"/>
    <w:rsid w:val="00E4062D"/>
    <w:rsid w:val="00E4160C"/>
    <w:rsid w:val="00E416F6"/>
    <w:rsid w:val="00E426A3"/>
    <w:rsid w:val="00E42D69"/>
    <w:rsid w:val="00E42EBD"/>
    <w:rsid w:val="00E4406D"/>
    <w:rsid w:val="00E4651A"/>
    <w:rsid w:val="00E4781A"/>
    <w:rsid w:val="00E47EFD"/>
    <w:rsid w:val="00E50606"/>
    <w:rsid w:val="00E55908"/>
    <w:rsid w:val="00E5632A"/>
    <w:rsid w:val="00E6189A"/>
    <w:rsid w:val="00E63533"/>
    <w:rsid w:val="00E6357F"/>
    <w:rsid w:val="00E63C34"/>
    <w:rsid w:val="00E64739"/>
    <w:rsid w:val="00E64886"/>
    <w:rsid w:val="00E64F2E"/>
    <w:rsid w:val="00E65A65"/>
    <w:rsid w:val="00E66F6D"/>
    <w:rsid w:val="00E67338"/>
    <w:rsid w:val="00E676E9"/>
    <w:rsid w:val="00E7002F"/>
    <w:rsid w:val="00E72498"/>
    <w:rsid w:val="00E72C2A"/>
    <w:rsid w:val="00E72E83"/>
    <w:rsid w:val="00E73DB8"/>
    <w:rsid w:val="00E75B78"/>
    <w:rsid w:val="00E774C0"/>
    <w:rsid w:val="00E77D9A"/>
    <w:rsid w:val="00E80111"/>
    <w:rsid w:val="00E817E8"/>
    <w:rsid w:val="00E81AFB"/>
    <w:rsid w:val="00E82797"/>
    <w:rsid w:val="00E840C7"/>
    <w:rsid w:val="00E86D56"/>
    <w:rsid w:val="00E900CC"/>
    <w:rsid w:val="00E91162"/>
    <w:rsid w:val="00E91723"/>
    <w:rsid w:val="00E917AD"/>
    <w:rsid w:val="00E91B21"/>
    <w:rsid w:val="00E93097"/>
    <w:rsid w:val="00E9646A"/>
    <w:rsid w:val="00E9649A"/>
    <w:rsid w:val="00E966D4"/>
    <w:rsid w:val="00E9772B"/>
    <w:rsid w:val="00EA0EA6"/>
    <w:rsid w:val="00EA2A5C"/>
    <w:rsid w:val="00EA3B6C"/>
    <w:rsid w:val="00EA4408"/>
    <w:rsid w:val="00EA47BD"/>
    <w:rsid w:val="00EA54E1"/>
    <w:rsid w:val="00EA5715"/>
    <w:rsid w:val="00EA608B"/>
    <w:rsid w:val="00EA7123"/>
    <w:rsid w:val="00EA76CB"/>
    <w:rsid w:val="00EB0FE2"/>
    <w:rsid w:val="00EB103B"/>
    <w:rsid w:val="00EB1EDA"/>
    <w:rsid w:val="00EB2036"/>
    <w:rsid w:val="00EB235C"/>
    <w:rsid w:val="00EB250E"/>
    <w:rsid w:val="00EB3FF1"/>
    <w:rsid w:val="00EB5762"/>
    <w:rsid w:val="00EB5883"/>
    <w:rsid w:val="00EB63F6"/>
    <w:rsid w:val="00EB733C"/>
    <w:rsid w:val="00EB77A1"/>
    <w:rsid w:val="00EC0B64"/>
    <w:rsid w:val="00EC19C1"/>
    <w:rsid w:val="00EC1D70"/>
    <w:rsid w:val="00EC3B8F"/>
    <w:rsid w:val="00EC3BAC"/>
    <w:rsid w:val="00EC4B92"/>
    <w:rsid w:val="00EC4D06"/>
    <w:rsid w:val="00ED0622"/>
    <w:rsid w:val="00ED0F75"/>
    <w:rsid w:val="00ED190D"/>
    <w:rsid w:val="00ED195A"/>
    <w:rsid w:val="00ED260D"/>
    <w:rsid w:val="00ED295E"/>
    <w:rsid w:val="00ED2973"/>
    <w:rsid w:val="00ED3E0D"/>
    <w:rsid w:val="00ED4CC8"/>
    <w:rsid w:val="00ED7AFA"/>
    <w:rsid w:val="00ED7B14"/>
    <w:rsid w:val="00EE04D6"/>
    <w:rsid w:val="00EE0791"/>
    <w:rsid w:val="00EE2D25"/>
    <w:rsid w:val="00EE4FE5"/>
    <w:rsid w:val="00EE5196"/>
    <w:rsid w:val="00EE5349"/>
    <w:rsid w:val="00EE5E5E"/>
    <w:rsid w:val="00EE671D"/>
    <w:rsid w:val="00EE677C"/>
    <w:rsid w:val="00EE6794"/>
    <w:rsid w:val="00EF075A"/>
    <w:rsid w:val="00EF1588"/>
    <w:rsid w:val="00EF1D2E"/>
    <w:rsid w:val="00EF5C94"/>
    <w:rsid w:val="00EF7C22"/>
    <w:rsid w:val="00F00202"/>
    <w:rsid w:val="00F020CC"/>
    <w:rsid w:val="00F02738"/>
    <w:rsid w:val="00F032A8"/>
    <w:rsid w:val="00F03979"/>
    <w:rsid w:val="00F059FF"/>
    <w:rsid w:val="00F115F1"/>
    <w:rsid w:val="00F13616"/>
    <w:rsid w:val="00F13BE1"/>
    <w:rsid w:val="00F13EEB"/>
    <w:rsid w:val="00F14A2A"/>
    <w:rsid w:val="00F2185C"/>
    <w:rsid w:val="00F30150"/>
    <w:rsid w:val="00F31ABA"/>
    <w:rsid w:val="00F33225"/>
    <w:rsid w:val="00F33F53"/>
    <w:rsid w:val="00F33FAA"/>
    <w:rsid w:val="00F350B7"/>
    <w:rsid w:val="00F36383"/>
    <w:rsid w:val="00F36EA7"/>
    <w:rsid w:val="00F37B0C"/>
    <w:rsid w:val="00F40DE2"/>
    <w:rsid w:val="00F41C16"/>
    <w:rsid w:val="00F42283"/>
    <w:rsid w:val="00F42967"/>
    <w:rsid w:val="00F4368E"/>
    <w:rsid w:val="00F44DFB"/>
    <w:rsid w:val="00F453AA"/>
    <w:rsid w:val="00F461C7"/>
    <w:rsid w:val="00F465B7"/>
    <w:rsid w:val="00F46767"/>
    <w:rsid w:val="00F51C8B"/>
    <w:rsid w:val="00F5503D"/>
    <w:rsid w:val="00F56175"/>
    <w:rsid w:val="00F56DD4"/>
    <w:rsid w:val="00F574C2"/>
    <w:rsid w:val="00F579E3"/>
    <w:rsid w:val="00F6066B"/>
    <w:rsid w:val="00F60B24"/>
    <w:rsid w:val="00F60F01"/>
    <w:rsid w:val="00F624FE"/>
    <w:rsid w:val="00F6313A"/>
    <w:rsid w:val="00F632A9"/>
    <w:rsid w:val="00F63482"/>
    <w:rsid w:val="00F64356"/>
    <w:rsid w:val="00F658D2"/>
    <w:rsid w:val="00F670AA"/>
    <w:rsid w:val="00F67705"/>
    <w:rsid w:val="00F71702"/>
    <w:rsid w:val="00F71CC7"/>
    <w:rsid w:val="00F72F40"/>
    <w:rsid w:val="00F74408"/>
    <w:rsid w:val="00F75561"/>
    <w:rsid w:val="00F82591"/>
    <w:rsid w:val="00F82E37"/>
    <w:rsid w:val="00F83AD9"/>
    <w:rsid w:val="00F84A8F"/>
    <w:rsid w:val="00F85401"/>
    <w:rsid w:val="00F86594"/>
    <w:rsid w:val="00F870E0"/>
    <w:rsid w:val="00F872CA"/>
    <w:rsid w:val="00F87B56"/>
    <w:rsid w:val="00F87EFD"/>
    <w:rsid w:val="00F906A8"/>
    <w:rsid w:val="00F91734"/>
    <w:rsid w:val="00F93532"/>
    <w:rsid w:val="00F96612"/>
    <w:rsid w:val="00F973E8"/>
    <w:rsid w:val="00FA00B5"/>
    <w:rsid w:val="00FA0BF6"/>
    <w:rsid w:val="00FA32C1"/>
    <w:rsid w:val="00FA3800"/>
    <w:rsid w:val="00FA3F1C"/>
    <w:rsid w:val="00FA4CC7"/>
    <w:rsid w:val="00FA56C3"/>
    <w:rsid w:val="00FA617F"/>
    <w:rsid w:val="00FA6EBC"/>
    <w:rsid w:val="00FB0581"/>
    <w:rsid w:val="00FB09E1"/>
    <w:rsid w:val="00FB324C"/>
    <w:rsid w:val="00FB32C0"/>
    <w:rsid w:val="00FB3B94"/>
    <w:rsid w:val="00FB4726"/>
    <w:rsid w:val="00FB52ED"/>
    <w:rsid w:val="00FB569A"/>
    <w:rsid w:val="00FB61E7"/>
    <w:rsid w:val="00FB6C83"/>
    <w:rsid w:val="00FC0CA7"/>
    <w:rsid w:val="00FC2314"/>
    <w:rsid w:val="00FC2881"/>
    <w:rsid w:val="00FC3AED"/>
    <w:rsid w:val="00FC5391"/>
    <w:rsid w:val="00FC6D41"/>
    <w:rsid w:val="00FC7148"/>
    <w:rsid w:val="00FC73DA"/>
    <w:rsid w:val="00FC7644"/>
    <w:rsid w:val="00FD042C"/>
    <w:rsid w:val="00FD14CB"/>
    <w:rsid w:val="00FD1B14"/>
    <w:rsid w:val="00FD3CB3"/>
    <w:rsid w:val="00FD3E9A"/>
    <w:rsid w:val="00FD4067"/>
    <w:rsid w:val="00FD43BD"/>
    <w:rsid w:val="00FD450D"/>
    <w:rsid w:val="00FD5284"/>
    <w:rsid w:val="00FD52BC"/>
    <w:rsid w:val="00FD683C"/>
    <w:rsid w:val="00FD6D07"/>
    <w:rsid w:val="00FE2AF4"/>
    <w:rsid w:val="00FE2F80"/>
    <w:rsid w:val="00FE4AFB"/>
    <w:rsid w:val="00FE5216"/>
    <w:rsid w:val="00FE5378"/>
    <w:rsid w:val="00FE572A"/>
    <w:rsid w:val="00FE7847"/>
    <w:rsid w:val="00FF0B88"/>
    <w:rsid w:val="00FF609E"/>
    <w:rsid w:val="00FF66B4"/>
    <w:rsid w:val="23EE70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6B94"/>
    <w:pPr>
      <w:spacing w:after="160" w:line="259" w:lineRule="auto"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67C3"/>
    <w:pPr>
      <w:keepNext/>
      <w:keepLines/>
      <w:spacing w:before="480" w:after="0" w:line="480" w:lineRule="auto"/>
      <w:outlineLvl w:val="0"/>
    </w:pPr>
    <w:rPr>
      <w:rFonts w:asciiTheme="minorHAnsi" w:eastAsiaTheme="majorEastAsia" w:hAnsiTheme="minorHAnsi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67C3"/>
    <w:pPr>
      <w:keepNext/>
      <w:keepLines/>
      <w:spacing w:before="200" w:after="0" w:line="480" w:lineRule="auto"/>
      <w:outlineLvl w:val="1"/>
    </w:pPr>
    <w:rPr>
      <w:rFonts w:asciiTheme="minorHAnsi" w:eastAsiaTheme="majorEastAsia" w:hAnsiTheme="minorHAnsi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7C3"/>
    <w:rPr>
      <w:rFonts w:asciiTheme="minorHAnsi" w:eastAsiaTheme="majorEastAsia" w:hAnsiTheme="min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567C3"/>
    <w:rPr>
      <w:rFonts w:asciiTheme="minorHAnsi" w:eastAsiaTheme="majorEastAsia" w:hAnsiTheme="minorHAnsi" w:cstheme="majorBidi"/>
      <w:b/>
      <w:bCs/>
      <w:szCs w:val="26"/>
    </w:rPr>
  </w:style>
  <w:style w:type="paragraph" w:styleId="Header">
    <w:name w:val="header"/>
    <w:basedOn w:val="Normal"/>
    <w:link w:val="HeaderChar"/>
    <w:uiPriority w:val="99"/>
    <w:unhideWhenUsed/>
    <w:rsid w:val="004B6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966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4B6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966"/>
    <w:rPr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1D6146"/>
  </w:style>
  <w:style w:type="paragraph" w:styleId="BodyText">
    <w:name w:val="Body Text"/>
    <w:basedOn w:val="Normal"/>
    <w:link w:val="BodyTextChar"/>
    <w:uiPriority w:val="99"/>
    <w:semiHidden/>
    <w:unhideWhenUsed/>
    <w:qFormat/>
    <w:rsid w:val="001D6146"/>
    <w:pPr>
      <w:spacing w:before="180" w:after="180" w:line="240" w:lineRule="auto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D6146"/>
    <w:rPr>
      <w:rFonts w:asciiTheme="minorHAnsi" w:hAnsiTheme="minorHAnsi" w:cstheme="minorBidi"/>
      <w:szCs w:val="24"/>
    </w:rPr>
  </w:style>
  <w:style w:type="paragraph" w:styleId="Title">
    <w:name w:val="Title"/>
    <w:basedOn w:val="Normal"/>
    <w:next w:val="BodyText"/>
    <w:link w:val="TitleChar"/>
    <w:qFormat/>
    <w:rsid w:val="001D614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D614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1D6146"/>
    <w:pPr>
      <w:keepNext/>
      <w:keepLines/>
      <w:spacing w:after="200"/>
      <w:jc w:val="center"/>
    </w:pPr>
    <w:rPr>
      <w:rFonts w:asciiTheme="minorHAnsi" w:hAnsiTheme="minorHAnsi" w:cstheme="minorBidi"/>
      <w:szCs w:val="24"/>
    </w:rPr>
  </w:style>
  <w:style w:type="character" w:customStyle="1" w:styleId="DateChar">
    <w:name w:val="Date Char"/>
    <w:basedOn w:val="DefaultParagraphFont"/>
    <w:link w:val="Date"/>
    <w:semiHidden/>
    <w:rsid w:val="001D6146"/>
    <w:rPr>
      <w:rFonts w:asciiTheme="minorHAnsi" w:hAnsiTheme="minorHAnsi" w:cstheme="minorBidi"/>
      <w:szCs w:val="24"/>
    </w:rPr>
  </w:style>
  <w:style w:type="paragraph" w:customStyle="1" w:styleId="FirstParagraph">
    <w:name w:val="First Paragraph"/>
    <w:basedOn w:val="BodyText"/>
    <w:next w:val="BodyText"/>
    <w:qFormat/>
    <w:rsid w:val="001D6146"/>
  </w:style>
  <w:style w:type="paragraph" w:customStyle="1" w:styleId="Compact">
    <w:name w:val="Compact"/>
    <w:basedOn w:val="BodyText"/>
    <w:qFormat/>
    <w:rsid w:val="001D6146"/>
    <w:pPr>
      <w:spacing w:before="36" w:after="36"/>
    </w:pPr>
  </w:style>
  <w:style w:type="paragraph" w:customStyle="1" w:styleId="Author">
    <w:name w:val="Author"/>
    <w:next w:val="BodyText"/>
    <w:qFormat/>
    <w:rsid w:val="001D6146"/>
    <w:pPr>
      <w:keepNext/>
      <w:keepLines/>
      <w:spacing w:after="200"/>
      <w:jc w:val="center"/>
    </w:pPr>
    <w:rPr>
      <w:rFonts w:asciiTheme="minorHAnsi" w:hAnsiTheme="minorHAnsi" w:cstheme="minorBidi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1D6146"/>
    <w:rPr>
      <w:rFonts w:ascii="Consolas" w:hAnsi="Consolas" w:cs="Consolas"/>
      <w:sz w:val="22"/>
    </w:rPr>
  </w:style>
  <w:style w:type="paragraph" w:customStyle="1" w:styleId="SourceCode">
    <w:name w:val="Source Code"/>
    <w:basedOn w:val="Normal"/>
    <w:link w:val="VerbatimChar"/>
    <w:rsid w:val="001D6146"/>
    <w:pPr>
      <w:wordWrap w:val="0"/>
      <w:spacing w:after="200" w:line="240" w:lineRule="auto"/>
    </w:pPr>
    <w:rPr>
      <w:rFonts w:ascii="Consolas" w:hAnsi="Consolas" w:cs="Consolas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146"/>
    <w:rPr>
      <w:rFonts w:ascii="Tahoma" w:hAnsi="Tahoma" w:cs="Tahoma"/>
      <w:sz w:val="16"/>
      <w:szCs w:val="16"/>
    </w:rPr>
  </w:style>
  <w:style w:type="paragraph" w:customStyle="1" w:styleId="Body">
    <w:name w:val="Body"/>
    <w:basedOn w:val="Normal"/>
    <w:link w:val="BodyChar"/>
    <w:qFormat/>
    <w:rsid w:val="00B341CC"/>
    <w:pPr>
      <w:spacing w:after="0" w:line="480" w:lineRule="auto"/>
      <w:ind w:firstLine="720"/>
    </w:pPr>
  </w:style>
  <w:style w:type="character" w:customStyle="1" w:styleId="BodyChar">
    <w:name w:val="Body Char"/>
    <w:basedOn w:val="DefaultParagraphFont"/>
    <w:link w:val="Body"/>
    <w:rsid w:val="00B341CC"/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2241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24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241E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2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241E"/>
    <w:rPr>
      <w:b/>
      <w:bCs/>
      <w:sz w:val="20"/>
    </w:rPr>
  </w:style>
  <w:style w:type="paragraph" w:styleId="ListParagraph">
    <w:name w:val="List Paragraph"/>
    <w:basedOn w:val="Normal"/>
    <w:uiPriority w:val="34"/>
    <w:qFormat/>
    <w:rsid w:val="00C84226"/>
    <w:pPr>
      <w:ind w:left="720"/>
      <w:contextualSpacing/>
    </w:pPr>
  </w:style>
  <w:style w:type="table" w:styleId="TableGrid">
    <w:name w:val="Table Grid"/>
    <w:basedOn w:val="TableNormal"/>
    <w:uiPriority w:val="59"/>
    <w:rsid w:val="008349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1C2B69"/>
    <w:rPr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38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389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6389"/>
    <w:rPr>
      <w:vertAlign w:val="superscript"/>
    </w:rPr>
  </w:style>
  <w:style w:type="paragraph" w:styleId="NoSpacing">
    <w:name w:val="No Spacing"/>
    <w:uiPriority w:val="1"/>
    <w:qFormat/>
    <w:rsid w:val="009A5076"/>
    <w:rPr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7B6E1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85401"/>
    <w:rPr>
      <w:color w:val="808080"/>
    </w:rPr>
  </w:style>
  <w:style w:type="paragraph" w:customStyle="1" w:styleId="TableCaption">
    <w:name w:val="Table Caption"/>
    <w:basedOn w:val="Caption"/>
    <w:rsid w:val="00C749BB"/>
    <w:pPr>
      <w:keepNext/>
      <w:spacing w:after="120"/>
    </w:pPr>
    <w:rPr>
      <w:rFonts w:asciiTheme="minorHAnsi" w:hAnsiTheme="minorHAnsi" w:cstheme="minorBidi"/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49B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61F1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55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8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4847C-3F62-4E4D-BAEA-6965F260C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75</Words>
  <Characters>556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Copeland</dc:creator>
  <cp:lastModifiedBy>md. nadeem</cp:lastModifiedBy>
  <cp:revision>2</cp:revision>
  <cp:lastPrinted>2017-04-19T08:42:00Z</cp:lastPrinted>
  <dcterms:created xsi:type="dcterms:W3CDTF">2017-04-19T08:43:00Z</dcterms:created>
  <dcterms:modified xsi:type="dcterms:W3CDTF">2017-04-1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csl.mendeley.com/styles/27064131/apa-2</vt:lpwstr>
  </property>
  <property fmtid="{D5CDD505-2E9C-101B-9397-08002B2CF9AE}" pid="11" name="Mendeley Recent Style Name 3_1">
    <vt:lpwstr>American Psychological Association 6th edition - David Eagle</vt:lpwstr>
  </property>
  <property fmtid="{D5CDD505-2E9C-101B-9397-08002B2CF9AE}" pid="12" name="Mendeley Recent Style Id 4_1">
    <vt:lpwstr>http://www.zotero.org/styles/american-sociological-association</vt:lpwstr>
  </property>
  <property fmtid="{D5CDD505-2E9C-101B-9397-08002B2CF9AE}" pid="13" name="Mendeley Recent Style Name 4_1">
    <vt:lpwstr>American Sociological Association</vt:lpwstr>
  </property>
  <property fmtid="{D5CDD505-2E9C-101B-9397-08002B2CF9AE}" pid="14" name="Mendeley Recent Style Id 5_1">
    <vt:lpwstr>http://www.zotero.org/styles/chicago-author-date</vt:lpwstr>
  </property>
  <property fmtid="{D5CDD505-2E9C-101B-9397-08002B2CF9AE}" pid="15" name="Mendeley Recent Style Name 5_1">
    <vt:lpwstr>Chicago Manual of Style 16th edition (author-date)</vt:lpwstr>
  </property>
  <property fmtid="{D5CDD505-2E9C-101B-9397-08002B2CF9AE}" pid="16" name="Mendeley Recent Style Id 6_1">
    <vt:lpwstr>http://www.zotero.org/styles/harvard1</vt:lpwstr>
  </property>
  <property fmtid="{D5CDD505-2E9C-101B-9397-08002B2CF9AE}" pid="17" name="Mendeley Recent Style Name 6_1">
    <vt:lpwstr>Harvard Reference format 1 (author-date)</vt:lpwstr>
  </property>
  <property fmtid="{D5CDD505-2E9C-101B-9397-08002B2CF9AE}" pid="18" name="Mendeley Recent Style Id 7_1">
    <vt:lpwstr>http://www.zotero.org/styles/ieee</vt:lpwstr>
  </property>
  <property fmtid="{D5CDD505-2E9C-101B-9397-08002B2CF9AE}" pid="19" name="Mendeley Recent Style Name 7_1">
    <vt:lpwstr>IEEE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7th edition</vt:lpwstr>
  </property>
  <property fmtid="{D5CDD505-2E9C-101B-9397-08002B2CF9AE}" pid="24" name="Mendeley Unique User Id_1">
    <vt:lpwstr>2ad41f50-3b60-3b8a-b5a9-343e9940bf16</vt:lpwstr>
  </property>
</Properties>
</file>